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0557" w:rsidRDefault="00C30273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Theme="minorEastAsia" w:hAnsi="Times New Roman" w:cs="Times New Roman"/>
          <w:b/>
          <w:noProof/>
          <w:lang w:val="ru-RU" w:eastAsia="ru-RU"/>
        </w:rPr>
        <w:drawing>
          <wp:inline distT="0" distB="0" distL="0" distR="0">
            <wp:extent cx="6238875" cy="8782050"/>
            <wp:effectExtent l="0" t="0" r="0" b="0"/>
            <wp:docPr id="1" name="Рисунок 1" descr="D:\загрузки\Титульники\об обработке персональных данных учащихся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загрузки\Титульники\об обработке персональных данных учащихся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878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D0557" w:rsidRDefault="00CD0557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75E82" w:rsidRPr="00CD0557" w:rsidRDefault="00CD0557" w:rsidP="00CD0557">
      <w:pPr>
        <w:pStyle w:val="a3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b/>
          <w:sz w:val="28"/>
          <w:szCs w:val="28"/>
          <w:lang w:val="ru-RU"/>
        </w:rPr>
        <w:t>1.</w:t>
      </w:r>
      <w:r w:rsidR="002E1036" w:rsidRPr="00CD0557">
        <w:rPr>
          <w:rFonts w:ascii="Times New Roman" w:hAnsi="Times New Roman" w:cs="Times New Roman"/>
          <w:b/>
          <w:sz w:val="28"/>
          <w:szCs w:val="28"/>
          <w:lang w:val="ru-RU"/>
        </w:rPr>
        <w:t>ОБЩИЕ ПОЛОЖЕНИЯ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1.1. </w:t>
      </w:r>
      <w:proofErr w:type="gramStart"/>
      <w:r w:rsidRPr="00CD0557">
        <w:rPr>
          <w:rFonts w:ascii="Times New Roman" w:hAnsi="Times New Roman" w:cs="Times New Roman"/>
          <w:sz w:val="28"/>
          <w:szCs w:val="28"/>
          <w:lang w:val="ru-RU"/>
        </w:rPr>
        <w:t>Настоящее Положение об обработке персонал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ьных данных учащихся муниципаль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ого бюджетного общеобразовательного учреждения «Школы № 48» городского округа Самара (МБОУ Школа № 48 г.о. Самара, далее — Положение) регламен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тирует порядок обработки перс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альных данных учащихся ОУ, обеспечение защиты прав и св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обод при обработке их персональ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ых данных, а также установление ответственности должностн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ых лиц, имеющих доступ к перс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альным данным учащихся ОУ, за невыполнение требований норм, регулирующих обработку</w:t>
      </w:r>
      <w:proofErr w:type="gramEnd"/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и защиту персональных данных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1.2. Настоящее Положение разработано в соответстви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и с Федеральным законом «Об об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разовании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 xml:space="preserve"> в Российской Федерации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», Трудовым кодексом Российской Федерации, Конституцией Российской Федерации, Гражданским кодексом Российской Федерации, Федеральны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 xml:space="preserve">м законом «Об информации, </w:t>
      </w:r>
      <w:proofErr w:type="spellStart"/>
      <w:proofErr w:type="gramStart"/>
      <w:r w:rsidR="00CD0557">
        <w:rPr>
          <w:rFonts w:ascii="Times New Roman" w:hAnsi="Times New Roman" w:cs="Times New Roman"/>
          <w:sz w:val="28"/>
          <w:szCs w:val="28"/>
          <w:lang w:val="ru-RU"/>
        </w:rPr>
        <w:t>инфор</w:t>
      </w:r>
      <w:proofErr w:type="spellEnd"/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CD0557">
        <w:rPr>
          <w:rFonts w:ascii="Times New Roman" w:hAnsi="Times New Roman" w:cs="Times New Roman"/>
          <w:sz w:val="28"/>
          <w:szCs w:val="28"/>
          <w:lang w:val="ru-RU"/>
        </w:rPr>
        <w:t>мационных</w:t>
      </w:r>
      <w:proofErr w:type="spellEnd"/>
      <w:proofErr w:type="gramEnd"/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технологиях и о защите информации», Федеральн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ым законом «О персональных дан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ых», Правилами внутреннего трудового распорядка ОУ.</w:t>
      </w:r>
    </w:p>
    <w:p w:rsidR="00775E82" w:rsidRPr="00CD0557" w:rsidRDefault="00CD0557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3. 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>Порядок ввода в действие и изменения Положения: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1.3.1. Настоящее Положение вступает в силу с момента его утверждения директором ОУ и действует бессрочно, до замены его новым Положением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1.3.2. Все дополнения и (или) изменения в настоящее Положение закрепляются приказом директора ОУ.</w:t>
      </w:r>
    </w:p>
    <w:p w:rsidR="00775E82" w:rsidRPr="00CD0557" w:rsidRDefault="00CD0557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4.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Родители (при их отсутствии — законные представители) учащихся ОУ должны быть ознакомлены с настоящим Положением под роспись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Режим конфиденциальности персональных данных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 xml:space="preserve"> снимается в случаях их обезли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чивания и по истечении 75 лет срока их хранения, или продлевается на основании заключения экспертной комиссии ОУ, если иное не определено законом.</w:t>
      </w:r>
    </w:p>
    <w:p w:rsidR="00775E82" w:rsidRPr="00CD0557" w:rsidRDefault="00CD0557" w:rsidP="00CD0557">
      <w:pPr>
        <w:pStyle w:val="a3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b/>
          <w:sz w:val="28"/>
          <w:szCs w:val="28"/>
          <w:lang w:val="ru-RU"/>
        </w:rPr>
        <w:t>2.</w:t>
      </w:r>
      <w:r w:rsidR="002E1036" w:rsidRPr="00CD0557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СНОВНЫЕ ПОНЯТИЯ И СОСТАВ ПЕРСОНАЛЬНЫХ ДАННЫХ УЧАЩИХСЯ.</w:t>
      </w:r>
    </w:p>
    <w:p w:rsidR="00775E82" w:rsidRPr="00CD0557" w:rsidRDefault="00CD0557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1. 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Для целей настоящего Положения используются следующие основные понятия: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2.1.1. Персональные данные учащегося: любая информация, относящаяся к определённому или определяемому на основании такой информации учащемуся, в том числе его фамилия, имя, отчество, год, месяц, дата и место рождения, адрес, другая информация, необходимая в связи с обучением и воспитанием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2.1.2. </w:t>
      </w:r>
      <w:proofErr w:type="gramStart"/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Обработка персональных данных: сбор, систематизация, накопление, хранение, уточнение (обновление, изменение), использование, распространение 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lastRenderedPageBreak/>
        <w:t>(в том числе передача), обезличивание, блокирование, уничтожение персональных данных учащихся ОУ.</w:t>
      </w:r>
      <w:proofErr w:type="gramEnd"/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2.1.3. Конфиденциальность персональных данных: обя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зательное для соблюдения назна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ченного ответственного лица, получившего доступ к персональным данным учащихся, требование не допускать их распространения без согласия учащегося или иного законного основания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2.1.4. </w:t>
      </w:r>
      <w:proofErr w:type="gramStart"/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Распространение персональных данных: действия, 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направленные на передачу перс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альных данных учащихся определенному кругу лиц (передача персональных данных) или на ознакомление с персональными данными неограниченного круга лиц, в том числе обнародование персональных данных учащихся в средствах массовой информ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ации, размещение в информацион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о-телекоммуникационных сетях или предоставление доступа к персональным данным учащихся каким-либо иным способом.</w:t>
      </w:r>
      <w:proofErr w:type="gramEnd"/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2.1.5. Использование персональных данных: действия (операции) с персональными д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ан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ыми, совершаемые должностным лицом ОУ в целях принятия решений или совершения иных действий, порождающих юридические последствия в отношении учащихся либо иным образом затрагивающих их права и свободы или права и свободы других лиц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2.1.6. Блокирование персональных данных: временное 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прекращение сбора, систематиза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ции, накопления, использования, распространения персональных данных учащихся, в том числе их передачи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2.1.7. Уничтожение персональных данных: действия, в результате которых невозможно восстановить содержание персональных данных в информац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ионной системе персональных дан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ых учащихся или в результате которых уничтожаются материальные носители персональных данных учащихся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2.1.8. Обезличивание персональных данных: действия, в результате которых невозможно определить принадлежность персональных данных конкретному учащемуся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2.1.9. Общедоступные персональные данные: персональ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ные данные, доступ неограничен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ного круга лиц к которым предоставлен с согласия учащегося или на которые в соответствии с 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фе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деральными законами не распространяется требование соблюдения конфиденциальности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2.1.10. Информация: сведения (сообщения, данные) нез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ависимо от формы их представления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2.1.11. Документированная информация: зафиксированная на материальном носителе путём документирования информация с реквизитами, позволяющими определить такую информацию, или её материальный носитель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lastRenderedPageBreak/>
        <w:t>2.2. В состав персональных данных учащихся входят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 xml:space="preserve"> документы, содержащие информа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цию о паспортных данных, образовании, отношении к воинской обязанности, месте жительства, состоянии здоровья, а также о предыдущих местах учёбы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2.3. Комплект документов, сопровождающий процесс оформления учебных отношений учащегося в ОУ при его приёме, переводе в другое учебное заведение и исключении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2.4. Информация, предоставляемая родителями (при 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их отсутствии — законными пред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ставителями) учащихся при поступлении последних на учёбу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 xml:space="preserve"> в ОУ, должна иметь документаль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ую форму. Предъявляются: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2.4.1. Заявление на имя директора ОУ, содержащее просьбу принять соответствующего учащегося для обучения в учебное заведение (содержит указание на паспортные данные заявит</w:t>
      </w:r>
      <w:proofErr w:type="gramStart"/>
      <w:r w:rsidRPr="00CD0557">
        <w:rPr>
          <w:rFonts w:ascii="Times New Roman" w:hAnsi="Times New Roman" w:cs="Times New Roman"/>
          <w:sz w:val="28"/>
          <w:szCs w:val="28"/>
          <w:lang w:val="ru-RU"/>
        </w:rPr>
        <w:t>е-</w:t>
      </w:r>
      <w:proofErr w:type="gramEnd"/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ля, а также полные фамилию, имя, отчество учащегося, дату его рождения, адрес регистрации и адрес фактического места жительства, номера телефонов для оперативной связи с заявителем)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2.4.2. Паспорт или иной документ, удостоверяющий личность, и его ксерокопию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2.4.3. Личное дело, за исключением случаев, когда поступление происходит впервые в </w:t>
      </w:r>
      <w:r w:rsidR="00CD0557">
        <w:rPr>
          <w:rFonts w:ascii="Times New Roman" w:hAnsi="Times New Roman" w:cs="Times New Roman"/>
          <w:sz w:val="28"/>
          <w:szCs w:val="28"/>
          <w:lang w:val="ru-RU"/>
        </w:rPr>
        <w:t>жизни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775E82" w:rsidRPr="00CD0557" w:rsidRDefault="00CD0557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5. 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>Секретарём, учителями, классными руководите</w:t>
      </w:r>
      <w:r>
        <w:rPr>
          <w:rFonts w:ascii="Times New Roman" w:hAnsi="Times New Roman" w:cs="Times New Roman"/>
          <w:sz w:val="28"/>
          <w:szCs w:val="28"/>
          <w:lang w:val="ru-RU"/>
        </w:rPr>
        <w:t>лями, иными педагогическими ра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>ботниками ОУ создаются и хранятся следующие группы докум</w:t>
      </w:r>
      <w:r>
        <w:rPr>
          <w:rFonts w:ascii="Times New Roman" w:hAnsi="Times New Roman" w:cs="Times New Roman"/>
          <w:sz w:val="28"/>
          <w:szCs w:val="28"/>
          <w:lang w:val="ru-RU"/>
        </w:rPr>
        <w:t>ентов, содержащие данные об уча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>щихся в единичном или сводном виде: документы, содержащие персональные данные учащихся (комплекты документов, сопровождающие процесс оформления учебных отношений при приёме учащихся, переводе в другое учебное заведение и исключении; в необходимых случаях (например, при приёме на обучение в профильный класс) комплект материал</w:t>
      </w:r>
      <w:r>
        <w:rPr>
          <w:rFonts w:ascii="Times New Roman" w:hAnsi="Times New Roman" w:cs="Times New Roman"/>
          <w:sz w:val="28"/>
          <w:szCs w:val="28"/>
          <w:lang w:val="ru-RU"/>
        </w:rPr>
        <w:t>ов по анкетированию, тестирова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>нию, документов по проведению собеседований с кандидатом на зачисление; подлинники и копии приказов; личные дела учащихся; материалы по аттестации уча</w:t>
      </w:r>
      <w:r>
        <w:rPr>
          <w:rFonts w:ascii="Times New Roman" w:hAnsi="Times New Roman" w:cs="Times New Roman"/>
          <w:sz w:val="28"/>
          <w:szCs w:val="28"/>
          <w:lang w:val="ru-RU"/>
        </w:rPr>
        <w:t>щихся; материалы служебных рас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>следований; справочно-информационный банк данных по учащ</w:t>
      </w:r>
      <w:r>
        <w:rPr>
          <w:rFonts w:ascii="Times New Roman" w:hAnsi="Times New Roman" w:cs="Times New Roman"/>
          <w:sz w:val="28"/>
          <w:szCs w:val="28"/>
          <w:lang w:val="ru-RU"/>
        </w:rPr>
        <w:t>имся (картотеки, журналы); под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>линники и копии отчётных, аналитических и справочных материалов, передаваемых руководству ОУ, руководителям структурных подразделений, копии отчётов, направляемых в государственные органы статистики, налоговые инспекции, вышестоящие органы управления, другие учреждения).</w:t>
      </w:r>
    </w:p>
    <w:p w:rsidR="00775E82" w:rsidRPr="00B933C1" w:rsidRDefault="002E1036" w:rsidP="00CD0557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933C1">
        <w:rPr>
          <w:rFonts w:ascii="Times New Roman" w:hAnsi="Times New Roman" w:cs="Times New Roman"/>
          <w:b/>
          <w:sz w:val="28"/>
          <w:szCs w:val="28"/>
          <w:lang w:val="ru-RU"/>
        </w:rPr>
        <w:t>СБОР, ОБРАБОТКА И ЗАЩИТА ПЕРСОНАЛЬНЫХ ДАННЫХ УЧАЩИХСЯ.</w:t>
      </w:r>
    </w:p>
    <w:p w:rsidR="00775E82" w:rsidRPr="00CD0557" w:rsidRDefault="002E1036" w:rsidP="00CD0557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3.1. Порядок получения персональных данных учащегося: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3.1.1. Все персональные данные учащегося ОУ следует получать у его родителей (при их отсутствии — законных представителей). Если персональные данные </w:t>
      </w:r>
      <w:proofErr w:type="gramStart"/>
      <w:r w:rsidR="00B933C1">
        <w:rPr>
          <w:rFonts w:ascii="Times New Roman" w:hAnsi="Times New Roman" w:cs="Times New Roman"/>
          <w:sz w:val="28"/>
          <w:szCs w:val="28"/>
          <w:lang w:val="ru-RU"/>
        </w:rPr>
        <w:t>учащегося</w:t>
      </w:r>
      <w:proofErr w:type="gramEnd"/>
      <w:r w:rsidR="00B933C1">
        <w:rPr>
          <w:rFonts w:ascii="Times New Roman" w:hAnsi="Times New Roman" w:cs="Times New Roman"/>
          <w:sz w:val="28"/>
          <w:szCs w:val="28"/>
          <w:lang w:val="ru-RU"/>
        </w:rPr>
        <w:t xml:space="preserve"> возможно полу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чить только у третьей стороны, то его родители (при их отсутствии — законные представители) должны быть уведомлены об этом заранее и от них должно быть получено письменное согласие. Должностное лицо ОУ должно сообщить его родителям (при их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 xml:space="preserve"> отсутствии — его законным пред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ставителям) о целях, предполагаемых источниках и способах получения персональных данных, а также о характере подлежащих получению персональных данных и последствиях отказа дать письменное согласие на их получение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3.1.2. ОУ не имеет права получать и обрабатывать персональные данные учащегося о его расовой, национальной принадлежности, политических взглядах, религиозных или философских убеждениях. В случаях, непосредственно связанных с вопросами трудовых отношений, 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в соответ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ствии со ст.24 Конституции Российской Федерации ОУ как работ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одатель вправе получать и обра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батывать данные о частной жизни учащегося только с письменного согласия его и его родителей (при их отсутствии — законных представителей)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3.1.3. Обработка указанных персональных данных учащих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ся в ОУ возможна без их согла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сия в следующих случаях:</w:t>
      </w:r>
    </w:p>
    <w:p w:rsidR="00775E82" w:rsidRPr="00CD0557" w:rsidRDefault="002E1036" w:rsidP="00B933C1">
      <w:pPr>
        <w:pStyle w:val="a3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персональные данные являются общедоступными;</w:t>
      </w:r>
    </w:p>
    <w:p w:rsidR="00775E82" w:rsidRPr="00CD0557" w:rsidRDefault="002E1036" w:rsidP="00B933C1">
      <w:pPr>
        <w:pStyle w:val="a3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персональные данные относятся к состоянию здоровья учащихся и их обработка ‘необходима для защиты их жизни, здоровья или иных жизненно важных интересов либо жизни, здоровья или иных жизненно важных интересов других лиц, а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 xml:space="preserve"> получение соответствующего с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гласия их родителей (при их отсутствии — законных представителей) невозможно;</w:t>
      </w:r>
    </w:p>
    <w:p w:rsidR="00775E82" w:rsidRPr="00CD0557" w:rsidRDefault="002E1036" w:rsidP="00B933C1">
      <w:pPr>
        <w:pStyle w:val="a3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по требованию полномочных государственных органов в случаях, предусмотренных федеральным законом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3.1.4. ОУ вправе обрабатывать персональные данные уч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ащихся только с письменного с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гласия их родителей (при их отсутствии — законных представителей)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3.1.5. Письменное согласие родителей учащихся (при их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 xml:space="preserve"> отсутствии — законных предста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вителей) на обработку своих персональных данных должно включать в себя:</w:t>
      </w:r>
    </w:p>
    <w:p w:rsidR="00775E82" w:rsidRPr="00CD0557" w:rsidRDefault="002E1036" w:rsidP="00B933C1">
      <w:pPr>
        <w:pStyle w:val="a3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паспортные данные подписанта, т.е. одного из родит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елей (при их отсутствии — одн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го из законных представителей);</w:t>
      </w:r>
    </w:p>
    <w:p w:rsidR="00775E82" w:rsidRPr="00CD0557" w:rsidRDefault="002E1036" w:rsidP="00B933C1">
      <w:pPr>
        <w:pStyle w:val="a3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. фамилию, имя, отчество, адрес субъекта персональ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ных данных, номер основного д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кумента, удостоверяющего его личность, сведения о дате выдач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и указанного документа и выдав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шем его органе;</w:t>
      </w:r>
    </w:p>
    <w:p w:rsidR="00775E82" w:rsidRPr="00CD0557" w:rsidRDefault="002E1036" w:rsidP="00B933C1">
      <w:pPr>
        <w:pStyle w:val="a3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lastRenderedPageBreak/>
        <w:t>наименование и адрес оператора, получающего согласие субъекта персональных данных,</w:t>
      </w:r>
    </w:p>
    <w:p w:rsidR="00775E82" w:rsidRPr="00CD0557" w:rsidRDefault="002E1036" w:rsidP="00B933C1">
      <w:pPr>
        <w:pStyle w:val="a3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цель обработки персональных данных;</w:t>
      </w:r>
    </w:p>
    <w:p w:rsidR="00775E82" w:rsidRPr="00CD0557" w:rsidRDefault="002E1036" w:rsidP="00B933C1">
      <w:pPr>
        <w:pStyle w:val="a3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перечень персональных данных, на обработку которых даётся согласие субъекта персональных данных;</w:t>
      </w:r>
    </w:p>
    <w:p w:rsidR="00775E82" w:rsidRPr="00CD0557" w:rsidRDefault="002E1036" w:rsidP="00B933C1">
      <w:pPr>
        <w:pStyle w:val="a3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перечень действий с персональными данными, на с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овершение которых даётся согла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сие, общее описание используемых оператором способов обработки персональных данных;</w:t>
      </w:r>
    </w:p>
    <w:p w:rsidR="00775E82" w:rsidRPr="00CD0557" w:rsidRDefault="002E1036" w:rsidP="00B933C1">
      <w:pPr>
        <w:pStyle w:val="Compact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срок, в течение которого действует согласие, а также порядок его отзыва.</w:t>
      </w:r>
    </w:p>
    <w:p w:rsidR="00775E82" w:rsidRPr="00CD0557" w:rsidRDefault="002E1036" w:rsidP="00B933C1">
      <w:pPr>
        <w:pStyle w:val="Fir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Форма заявления о согласии родителей учащегося (при их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 xml:space="preserve"> отсутствии — законных предста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вителей) на обработку персональных данных содержится в Пр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иложении 1 к настоящему Положению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3.1.6. Согласия учащегося не требуется в следующих случаях:</w:t>
      </w:r>
    </w:p>
    <w:p w:rsidR="00775E82" w:rsidRPr="00CD0557" w:rsidRDefault="002E1036" w:rsidP="00B933C1">
      <w:pPr>
        <w:pStyle w:val="a3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обработка персональных данных осуществляется на основании Трудового кодекса РФ или иного федерального закона, устанавливающего её цель, условия получения персональных данных и круг субъектов, персональные данные которых подлежат обработке, а также </w:t>
      </w:r>
      <w:proofErr w:type="spellStart"/>
      <w:r w:rsidRPr="00CD0557">
        <w:rPr>
          <w:rFonts w:ascii="Times New Roman" w:hAnsi="Times New Roman" w:cs="Times New Roman"/>
          <w:sz w:val="28"/>
          <w:szCs w:val="28"/>
          <w:lang w:val="ru-RU"/>
        </w:rPr>
        <w:t>определ</w:t>
      </w:r>
      <w:proofErr w:type="gramStart"/>
      <w:r w:rsidRPr="00CD0557">
        <w:rPr>
          <w:rFonts w:ascii="Times New Roman" w:hAnsi="Times New Roman" w:cs="Times New Roman"/>
          <w:sz w:val="28"/>
          <w:szCs w:val="28"/>
          <w:lang w:val="ru-RU"/>
        </w:rPr>
        <w:t>я</w:t>
      </w:r>
      <w:proofErr w:type="spellEnd"/>
      <w:r w:rsidRPr="00CD0557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gramEnd"/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CD0557">
        <w:rPr>
          <w:rFonts w:ascii="Times New Roman" w:hAnsi="Times New Roman" w:cs="Times New Roman"/>
          <w:sz w:val="28"/>
          <w:szCs w:val="28"/>
          <w:lang w:val="ru-RU"/>
        </w:rPr>
        <w:t>ющего</w:t>
      </w:r>
      <w:proofErr w:type="spellEnd"/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полномочия работодателя;</w:t>
      </w:r>
    </w:p>
    <w:p w:rsidR="00775E82" w:rsidRPr="00CD0557" w:rsidRDefault="002E1036" w:rsidP="00B933C1">
      <w:pPr>
        <w:pStyle w:val="a3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обработка персональных данных осуществляется в</w:t>
      </w:r>
      <w:r w:rsidR="007E252F">
        <w:rPr>
          <w:rFonts w:ascii="Times New Roman" w:hAnsi="Times New Roman" w:cs="Times New Roman"/>
          <w:sz w:val="28"/>
          <w:szCs w:val="28"/>
          <w:lang w:val="ru-RU"/>
        </w:rPr>
        <w:t xml:space="preserve"> целях исполнения трудового д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говора;</w:t>
      </w:r>
    </w:p>
    <w:p w:rsidR="00775E82" w:rsidRPr="00CD0557" w:rsidRDefault="002E1036" w:rsidP="00B933C1">
      <w:pPr>
        <w:pStyle w:val="a3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обработка персональных данных осуществляется для статистических или иных научных целей при условии обязательного обезличивания персональных данных;</w:t>
      </w:r>
    </w:p>
    <w:p w:rsidR="00775E82" w:rsidRPr="00CD0557" w:rsidRDefault="002E1036" w:rsidP="00B933C1">
      <w:pPr>
        <w:pStyle w:val="a3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обработка персональных данных необходима для защиты жизни, здоровья или иных</w:t>
      </w:r>
    </w:p>
    <w:p w:rsidR="00775E82" w:rsidRPr="00CD0557" w:rsidRDefault="002E1036" w:rsidP="00B933C1">
      <w:pPr>
        <w:pStyle w:val="a3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жизненно важных интересов учащегося, если получение его согласия невозможно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3.2. Порядок обработки, передачи и хранения персональных данных: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3.2.1. Один из родителей (в случае отсутствия родителей 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 xml:space="preserve"> один из законных представите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лей) учащегося предоставляет секретарю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 xml:space="preserve"> ОУ достоверные сведения о выше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азванном учащемся. Секретарь ОУ проверяет достоверность сведений, сверяя предоставленные данные с имеющимися документами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3.2</w:t>
      </w:r>
      <w:r w:rsidR="007E252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2. В соответствии со ст.86 гл.14 ТК РФ в целях обеспечения прав и свобод человека и гражданина директор ОУ и его представители при обработке 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ерсональных данных учащихся должны соблюдать следующие общие требования: </w:t>
      </w:r>
    </w:p>
    <w:p w:rsidR="00775E82" w:rsidRPr="00CD0557" w:rsidRDefault="002E1036" w:rsidP="00B933C1">
      <w:pPr>
        <w:pStyle w:val="a3"/>
        <w:numPr>
          <w:ilvl w:val="0"/>
          <w:numId w:val="17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обработка персональных данных может осуществляться исключительно в целях обеспечения соблюдения законов и иных нормативных правовых актов, содействия учащимся в обучении и трудоустройстве, обеспечении личной безопасности учащихся, контроля количества и качества выполняемой учебной деятельности и обеспечения сохранности имущества;</w:t>
      </w:r>
    </w:p>
    <w:p w:rsidR="00775E82" w:rsidRPr="00CD0557" w:rsidRDefault="002E1036" w:rsidP="00B933C1">
      <w:pPr>
        <w:pStyle w:val="a3"/>
        <w:numPr>
          <w:ilvl w:val="0"/>
          <w:numId w:val="17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при определении объёма и содержания, обрабатываемых персональных данных ОУ должна руководствоваться Конституцией Российской Федерации, Законом РФ «Об образовании</w:t>
      </w:r>
      <w:r w:rsidR="007E252F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r w:rsidR="007E252F" w:rsidRPr="00CD0557">
        <w:rPr>
          <w:rFonts w:ascii="Times New Roman" w:hAnsi="Times New Roman" w:cs="Times New Roman"/>
          <w:sz w:val="28"/>
          <w:szCs w:val="28"/>
          <w:lang w:val="ru-RU"/>
        </w:rPr>
        <w:t>Российской Федерации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», Трудовым кодексом Российской Федерации и иными федеральными законами;</w:t>
      </w:r>
    </w:p>
    <w:p w:rsidR="00775E82" w:rsidRPr="00CD0557" w:rsidRDefault="002E1036" w:rsidP="00B933C1">
      <w:pPr>
        <w:pStyle w:val="a3"/>
        <w:numPr>
          <w:ilvl w:val="0"/>
          <w:numId w:val="17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при принятии решений, затрагивающих интересы учащихся, ОУ не имеет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 xml:space="preserve"> права ос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овываться на персональных данных учащихся, полученных искл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ючительно в результате их авт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матизированной обработки или электронного получения;</w:t>
      </w:r>
    </w:p>
    <w:p w:rsidR="00775E82" w:rsidRPr="00CD0557" w:rsidRDefault="002E1036" w:rsidP="00B933C1">
      <w:pPr>
        <w:pStyle w:val="a3"/>
        <w:numPr>
          <w:ilvl w:val="0"/>
          <w:numId w:val="17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защита персональных данных учащихся от непра</w:t>
      </w:r>
      <w:r w:rsidR="007E252F">
        <w:rPr>
          <w:rFonts w:ascii="Times New Roman" w:hAnsi="Times New Roman" w:cs="Times New Roman"/>
          <w:sz w:val="28"/>
          <w:szCs w:val="28"/>
          <w:lang w:val="ru-RU"/>
        </w:rPr>
        <w:t xml:space="preserve">вомерного их использования или 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утраты обеспечивается ОУ за счёт собственных средств последне</w:t>
      </w:r>
      <w:r w:rsidR="007E252F">
        <w:rPr>
          <w:rFonts w:ascii="Times New Roman" w:hAnsi="Times New Roman" w:cs="Times New Roman"/>
          <w:sz w:val="28"/>
          <w:szCs w:val="28"/>
          <w:lang w:val="ru-RU"/>
        </w:rPr>
        <w:t>го в порядке, установленном фе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деральным законодательством;</w:t>
      </w:r>
    </w:p>
    <w:p w:rsidR="00775E82" w:rsidRPr="00CD0557" w:rsidRDefault="002E1036" w:rsidP="00B933C1">
      <w:pPr>
        <w:pStyle w:val="a3"/>
        <w:numPr>
          <w:ilvl w:val="0"/>
          <w:numId w:val="17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во всех случаях отказ родителей (при их отсутствии — законных представителей) учащихся от своих прав на сохранение и защиту тайны недействителен.</w:t>
      </w:r>
    </w:p>
    <w:p w:rsidR="00775E82" w:rsidRPr="00B933C1" w:rsidRDefault="002E1036" w:rsidP="00CD0557">
      <w:pPr>
        <w:numPr>
          <w:ilvl w:val="0"/>
          <w:numId w:val="5"/>
        </w:numPr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933C1">
        <w:rPr>
          <w:rFonts w:ascii="Times New Roman" w:hAnsi="Times New Roman" w:cs="Times New Roman"/>
          <w:b/>
          <w:sz w:val="28"/>
          <w:szCs w:val="28"/>
          <w:lang w:val="ru-RU"/>
        </w:rPr>
        <w:t>ПЕРЕДАЧА И ХРАНЕНИЕ ПЕРСОНАЛЬНЫХ ДАННЫХ УЧАЩИХСЯ.</w:t>
      </w:r>
    </w:p>
    <w:p w:rsidR="00775E82" w:rsidRPr="00B933C1" w:rsidRDefault="002E1036" w:rsidP="00B933C1">
      <w:pPr>
        <w:pStyle w:val="ad"/>
        <w:numPr>
          <w:ilvl w:val="1"/>
          <w:numId w:val="18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3C1">
        <w:rPr>
          <w:rFonts w:ascii="Times New Roman" w:hAnsi="Times New Roman" w:cs="Times New Roman"/>
          <w:sz w:val="28"/>
          <w:szCs w:val="28"/>
          <w:lang w:val="ru-RU"/>
        </w:rPr>
        <w:t xml:space="preserve">При передаче персональных данных учащихся 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ОУ соблюдает следующие требования</w:t>
      </w:r>
      <w:r w:rsidRPr="00B933C1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775E82" w:rsidRPr="00CD0557" w:rsidRDefault="002E1036" w:rsidP="00CD0557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4.1.1. Не сообщать персональные данные учащегося трет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ьей стороне без письменного с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гласия родителей (при их отсутствии — законных представителей) учащегося, за исключением случаев, когда это необходимо в целях предупреждения угрозы жизни и здоровью учащегося, а также в случаях, установленных федеральным законодательством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4.1.2. Не сообщать персональные данные учащегося в коммерческих це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лях без предвари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тельно полученного письменного согласия на то родителей (при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 xml:space="preserve"> их отсутствии — законных пред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ставителей) учащегося. Обработка персональных данных учащегося в целях продвижения товаров, работ, услуг на рынке путём осуществления прямых контактов с потенциальным потребителем с помощью 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lastRenderedPageBreak/>
        <w:t>сре</w:t>
      </w:r>
      <w:proofErr w:type="gramStart"/>
      <w:r w:rsidRPr="00CD0557">
        <w:rPr>
          <w:rFonts w:ascii="Times New Roman" w:hAnsi="Times New Roman" w:cs="Times New Roman"/>
          <w:sz w:val="28"/>
          <w:szCs w:val="28"/>
          <w:lang w:val="ru-RU"/>
        </w:rPr>
        <w:t>дств св</w:t>
      </w:r>
      <w:proofErr w:type="gramEnd"/>
      <w:r w:rsidRPr="00CD0557">
        <w:rPr>
          <w:rFonts w:ascii="Times New Roman" w:hAnsi="Times New Roman" w:cs="Times New Roman"/>
          <w:sz w:val="28"/>
          <w:szCs w:val="28"/>
          <w:lang w:val="ru-RU"/>
        </w:rPr>
        <w:t>язи допускается только с предварительно полученного письменного согласия на то его родителей (при их отсутствии — законных представителей)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4.1.3. Предупреждать лиц, получивших персональные данные учащегося, о том, что эти данные могут быть использованы лишь в целях, для которых они сообщены, и требовать от этих лиц подтверждения того, что это правило соблюдено. Лица, получившие персональные данные учащегося, обязаны соблюдать режим секретности (конфиденциальности). Данное Положение не распространяется на обмен персональными данными учащихся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 xml:space="preserve"> в порядке, установленном феде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ральными законами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4.1.4. Осуществлять передачу персональных данных у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чащихся в пределах ОУ в соответ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ствии с настоящим Положением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4.1.5. Разрешать доступ к персональным данным учащи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хся только специально уполном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ченным лицам, при этом указанные лица должны иметь право получать только те персональные данные учащихся, которые необходимы для выполнения конкретной функции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4.1.6. Не запрашивать информацию о состоянии здоровья учащихся, за исключением тех сведений, которые относятся к вопросу о возможности выполнения учащимися той или иной учебной и (или) трудовой функции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4.1.7. Передавать персональные данные учащихся представителям учащихся в порядке, установленном действующим законодательством РФ, и огранич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ивать эту информацию только те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ми персональными данными учащихся, которые необходимы д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ля выполнения указанными пред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ставителями их функций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4.2. Хранение и использование персональных данных учащихся: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4.2.1. Персональные данные учащихся обрабатываются и хранятся у секретаря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4.2.2. Персональные данные учащихся могут быть пол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учены, проходить дальнейшую об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работку и передаваться на </w:t>
      </w:r>
      <w:r w:rsidR="00B933C1" w:rsidRPr="00CD0557">
        <w:rPr>
          <w:rFonts w:ascii="Times New Roman" w:hAnsi="Times New Roman" w:cs="Times New Roman"/>
          <w:sz w:val="28"/>
          <w:szCs w:val="28"/>
          <w:lang w:val="ru-RU"/>
        </w:rPr>
        <w:t>хранение,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как на бумажных носителях, так и в электронном 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виде: по л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кальной компьютерной сети и компьютерным программам «Директор», «Электронный журнал», 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«Электронный дневник», иным аналогичным программам, уста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новленным для обязательного ис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пользования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4.3. </w:t>
      </w:r>
      <w:proofErr w:type="gramStart"/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При получении персональных данных не от родителей 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(при их отсутствии — закон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ых представителей) учащихся (за исключением случаев, когда персональные данные являются общедоступными) работодатель до начала обработки таких пе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рсональных данных обязан пред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ставить родителям (при их отсутствии — законным представит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елям) учащихся следующую инфор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мацию: наименование (фамилия, имя, отчество) и адрес оператора или его представителя, цель обработки персональных данных и её правовое основание;</w:t>
      </w:r>
      <w:proofErr w:type="gramEnd"/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предполагаемые 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lastRenderedPageBreak/>
        <w:t>пользователи персональных данных; установленные федеральным законодательством права субъекта персональных данных.</w:t>
      </w:r>
    </w:p>
    <w:p w:rsidR="00775E82" w:rsidRPr="00B933C1" w:rsidRDefault="002E1036" w:rsidP="00CD0557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933C1">
        <w:rPr>
          <w:rFonts w:ascii="Times New Roman" w:hAnsi="Times New Roman" w:cs="Times New Roman"/>
          <w:b/>
          <w:sz w:val="28"/>
          <w:szCs w:val="28"/>
          <w:lang w:val="ru-RU"/>
        </w:rPr>
        <w:t>ДОСТУП К ПЕРСОНАЛЬНЫМ ДАННЫМ УЧАЩИХСЯ.</w:t>
      </w:r>
    </w:p>
    <w:p w:rsidR="00775E82" w:rsidRPr="00CD0557" w:rsidRDefault="002E1036" w:rsidP="00CD0557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5.1. Право доступа к персональным данным учащихся в ОУ имеют: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5.1.1. Директор (в полном объёме)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5.1.2. Секретарь (в объёме, детализированном п.2.5 настоящего Положения)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5.1.3. Заместитель директора по безопасности и охране труда (в полном объёме)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5.1.4. Заместитель директора по АХЧ (в объёме доку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 xml:space="preserve">ментов, сопровождающих процесс 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оформления трудовых отношений при приёме учащихся на раб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оту; документов служебных рас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следований, в которых фигурантами признаются учащиеся)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5.1.5. Сотрудники бухгалтерии (в объёме, детализированном п.2.5 настоящего Положе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ния)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5.1.6. Заместители директора по УВР (каждый из замести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телей по УВР, являясь руководи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телем соответствующих структурных подразделений / конкретных направлений производственной деятельности, имеет доступ к персональным данным учащихся 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своего структурного подразделе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ия / направления производственной деятельности, в объёме, детализированном п.2.5 настоящего Положения)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5.1.7. Учителя, классные руководители, иные педагогич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еские работники (в объёме доку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ментов, детализированном в п.2.5 настоящего Положения)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5.1.8. Председатель первичной профсоюзной организации (имеет доступ к персональным данным учащихся, родители (при их отсутствии — законные представители) которых являются членами первичной профсоюзной организации, в объёме, детали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зированном п.2.5 настоящего П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ложения)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5.2. Родители (при их отсутствии — законные представите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ли) учащегося, а в случае нали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чия трудовых отношений и сам учащийся ОУ имеют право: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5.2.1. Получать доступ к своим персональным данным для ознакомления с ними, включая право на безвозмездное получение копий любой записи, содержащ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>ей соответствующие перс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альные данные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5.2.2. Требовать от ОУ уточнения, исключения или исправления неполных, неверных, устаревших, недостоверных, незаконно полученных или не яв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 xml:space="preserve">ляющих </w:t>
      </w:r>
      <w:proofErr w:type="gramStart"/>
      <w:r w:rsidR="00B933C1">
        <w:rPr>
          <w:rFonts w:ascii="Times New Roman" w:hAnsi="Times New Roman" w:cs="Times New Roman"/>
          <w:sz w:val="28"/>
          <w:szCs w:val="28"/>
          <w:lang w:val="ru-RU"/>
        </w:rPr>
        <w:t>необходимыми</w:t>
      </w:r>
      <w:proofErr w:type="gramEnd"/>
      <w:r w:rsidR="00B933C1">
        <w:rPr>
          <w:rFonts w:ascii="Times New Roman" w:hAnsi="Times New Roman" w:cs="Times New Roman"/>
          <w:sz w:val="28"/>
          <w:szCs w:val="28"/>
          <w:lang w:val="ru-RU"/>
        </w:rPr>
        <w:t xml:space="preserve"> для ОУ пер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сональных данных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5.2.3. Получать от ОУ:</w:t>
      </w:r>
    </w:p>
    <w:p w:rsidR="00775E82" w:rsidRPr="00CD0557" w:rsidRDefault="002E1036" w:rsidP="00B933C1">
      <w:pPr>
        <w:pStyle w:val="a3"/>
        <w:numPr>
          <w:ilvl w:val="0"/>
          <w:numId w:val="19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lastRenderedPageBreak/>
        <w:t>сведения о лицах, которые имеют доступ к персон</w:t>
      </w:r>
      <w:r w:rsidR="00C84614">
        <w:rPr>
          <w:rFonts w:ascii="Times New Roman" w:hAnsi="Times New Roman" w:cs="Times New Roman"/>
          <w:sz w:val="28"/>
          <w:szCs w:val="28"/>
          <w:lang w:val="ru-RU"/>
        </w:rPr>
        <w:t>альным данным или которым м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жет быть предоставлен такой доступ; у</w:t>
      </w:r>
      <w:proofErr w:type="gramStart"/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.</w:t>
      </w:r>
      <w:proofErr w:type="gramEnd"/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перечень обрабатываемых персональных данных и источник их получения,</w:t>
      </w:r>
    </w:p>
    <w:p w:rsidR="00775E82" w:rsidRPr="00CD0557" w:rsidRDefault="002E1036" w:rsidP="00B933C1">
      <w:pPr>
        <w:pStyle w:val="a3"/>
        <w:numPr>
          <w:ilvl w:val="0"/>
          <w:numId w:val="19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сроки обработки персональных данных, в том числе сроки их хранения,</w:t>
      </w:r>
    </w:p>
    <w:p w:rsidR="00B933C1" w:rsidRPr="00B933C1" w:rsidRDefault="002E1036" w:rsidP="00B933C1">
      <w:pPr>
        <w:pStyle w:val="a3"/>
        <w:numPr>
          <w:ilvl w:val="0"/>
          <w:numId w:val="19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сведения о том, какие юридические последствия для субъекта персональных данных</w:t>
      </w:r>
      <w:r w:rsidR="00B933C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933C1">
        <w:rPr>
          <w:rFonts w:ascii="Times New Roman" w:hAnsi="Times New Roman" w:cs="Times New Roman"/>
          <w:sz w:val="28"/>
          <w:szCs w:val="28"/>
          <w:lang w:val="ru-RU"/>
        </w:rPr>
        <w:t xml:space="preserve">может повлечь за собой обработка его персональных данных. </w:t>
      </w:r>
    </w:p>
    <w:p w:rsidR="00B933C1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5.2.4. Требовать извещения ОУ всех лиц, которым ранее были сообщены неверные или ‘неполные персональные данные, обо всех произведённых в них исключениях, исправлениях или</w:t>
      </w:r>
      <w:r w:rsidR="001C0F07" w:rsidRPr="001C0F0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дополнениях. </w:t>
      </w:r>
    </w:p>
    <w:p w:rsidR="001C0F07" w:rsidRPr="001C0F0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5.2.5. Обжаловать в уполномоченный орган по защите пра</w:t>
      </w:r>
      <w:r w:rsidR="001C0F07">
        <w:rPr>
          <w:rFonts w:ascii="Times New Roman" w:hAnsi="Times New Roman" w:cs="Times New Roman"/>
          <w:sz w:val="28"/>
          <w:szCs w:val="28"/>
          <w:lang w:val="ru-RU"/>
        </w:rPr>
        <w:t>в субъектов персональных дан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ых или в судебном порядке неправомерные действия или безде</w:t>
      </w:r>
      <w:r w:rsidR="001C0F07">
        <w:rPr>
          <w:rFonts w:ascii="Times New Roman" w:hAnsi="Times New Roman" w:cs="Times New Roman"/>
          <w:sz w:val="28"/>
          <w:szCs w:val="28"/>
          <w:lang w:val="ru-RU"/>
        </w:rPr>
        <w:t>йствие ОУ при обработке и защи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те соответ</w:t>
      </w:r>
      <w:r w:rsidR="001C0F07">
        <w:rPr>
          <w:rFonts w:ascii="Times New Roman" w:hAnsi="Times New Roman" w:cs="Times New Roman"/>
          <w:sz w:val="28"/>
          <w:szCs w:val="28"/>
          <w:lang w:val="ru-RU"/>
        </w:rPr>
        <w:t xml:space="preserve">ствующих персональных данных. 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5.3. Передача информации третьей стороне возможна то</w:t>
      </w:r>
      <w:r w:rsidR="001C0F07">
        <w:rPr>
          <w:rFonts w:ascii="Times New Roman" w:hAnsi="Times New Roman" w:cs="Times New Roman"/>
          <w:sz w:val="28"/>
          <w:szCs w:val="28"/>
          <w:lang w:val="ru-RU"/>
        </w:rPr>
        <w:t>лько по предварительном полу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чении письменного согласия на то родителей (при их отсутствии —</w:t>
      </w:r>
      <w:r w:rsidR="001C0F07">
        <w:rPr>
          <w:rFonts w:ascii="Times New Roman" w:hAnsi="Times New Roman" w:cs="Times New Roman"/>
          <w:sz w:val="28"/>
          <w:szCs w:val="28"/>
          <w:lang w:val="ru-RU"/>
        </w:rPr>
        <w:t xml:space="preserve"> законных представителей) с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ответствующих учащихся, если иное в соответствующих случаях </w:t>
      </w:r>
      <w:r w:rsidR="001C0F07">
        <w:rPr>
          <w:rFonts w:ascii="Times New Roman" w:hAnsi="Times New Roman" w:cs="Times New Roman"/>
          <w:sz w:val="28"/>
          <w:szCs w:val="28"/>
          <w:lang w:val="ru-RU"/>
        </w:rPr>
        <w:t>не вытекает из настоящего П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ложения и (или) действующего законодательства РФ.</w:t>
      </w:r>
    </w:p>
    <w:p w:rsidR="00775E82" w:rsidRPr="001C0F07" w:rsidRDefault="002E1036" w:rsidP="00CD0557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1C0F07">
        <w:rPr>
          <w:rFonts w:ascii="Times New Roman" w:hAnsi="Times New Roman" w:cs="Times New Roman"/>
          <w:b/>
          <w:sz w:val="28"/>
          <w:szCs w:val="28"/>
          <w:lang w:val="ru-RU"/>
        </w:rPr>
        <w:t>ОТВЕТСТВЕННОСТЬ ЗА НАРУШЕНИЕ НОРМ, РЕГУЛИРУЮЩИХ ОБРАБОТКУ И ЗАЩИТУ ПЕРСОНАЛЬНЫХ ДАННЫХ УЧАЩИХСЯ.</w:t>
      </w:r>
    </w:p>
    <w:p w:rsidR="00775E82" w:rsidRPr="00CD0557" w:rsidRDefault="002E1036" w:rsidP="00CD0557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6.1. Должностные лица ОУ, виновные в нарушении норм</w:t>
      </w:r>
      <w:r w:rsidR="001C0F07">
        <w:rPr>
          <w:rFonts w:ascii="Times New Roman" w:hAnsi="Times New Roman" w:cs="Times New Roman"/>
          <w:sz w:val="28"/>
          <w:szCs w:val="28"/>
          <w:lang w:val="ru-RU"/>
        </w:rPr>
        <w:t>, регулирующих получение, об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работку и защиту персональных данных учащихся, несут дис</w:t>
      </w:r>
      <w:r w:rsidR="001C0F07">
        <w:rPr>
          <w:rFonts w:ascii="Times New Roman" w:hAnsi="Times New Roman" w:cs="Times New Roman"/>
          <w:sz w:val="28"/>
          <w:szCs w:val="28"/>
          <w:lang w:val="ru-RU"/>
        </w:rPr>
        <w:t xml:space="preserve">циплинарную административную, 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гражданско-правовую или уголовную ответственность в соответствии с федеральными законами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6.2. Директор ОУ за нарушение норм, регулирующих</w:t>
      </w:r>
      <w:r w:rsidR="001C0F07">
        <w:rPr>
          <w:rFonts w:ascii="Times New Roman" w:hAnsi="Times New Roman" w:cs="Times New Roman"/>
          <w:sz w:val="28"/>
          <w:szCs w:val="28"/>
          <w:lang w:val="ru-RU"/>
        </w:rPr>
        <w:t xml:space="preserve"> получение, обработку и защиту 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персональных данных учащихся, несёт административную ответс</w:t>
      </w:r>
      <w:r w:rsidR="001C0F07">
        <w:rPr>
          <w:rFonts w:ascii="Times New Roman" w:hAnsi="Times New Roman" w:cs="Times New Roman"/>
          <w:sz w:val="28"/>
          <w:szCs w:val="28"/>
          <w:lang w:val="ru-RU"/>
        </w:rPr>
        <w:t xml:space="preserve">твенность, согласно ст.5.27 и 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ст</w:t>
      </w:r>
      <w:r w:rsidR="007E252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5.39 Кодекса об административных правонарушениях Российской Федерации.</w:t>
      </w:r>
    </w:p>
    <w:p w:rsidR="00775E82" w:rsidRPr="001C0F07" w:rsidRDefault="002E1036" w:rsidP="00CD0557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1C0F07">
        <w:rPr>
          <w:rFonts w:ascii="Times New Roman" w:hAnsi="Times New Roman" w:cs="Times New Roman"/>
          <w:b/>
          <w:sz w:val="28"/>
          <w:szCs w:val="28"/>
        </w:rPr>
        <w:t>ПРИЛОЖЕНИЯ.</w:t>
      </w:r>
    </w:p>
    <w:p w:rsidR="001C0F07" w:rsidRDefault="001C0F07" w:rsidP="00CD0557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C0F07">
        <w:rPr>
          <w:rFonts w:ascii="Times New Roman" w:hAnsi="Times New Roman" w:cs="Times New Roman"/>
          <w:sz w:val="28"/>
          <w:szCs w:val="28"/>
          <w:lang w:val="ru-RU"/>
        </w:rPr>
        <w:t>7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2E1036" w:rsidRPr="001C0F07">
        <w:rPr>
          <w:rFonts w:ascii="Times New Roman" w:hAnsi="Times New Roman" w:cs="Times New Roman"/>
          <w:b/>
          <w:sz w:val="28"/>
          <w:szCs w:val="28"/>
          <w:lang w:val="ru-RU"/>
        </w:rPr>
        <w:t>Приложение 1.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Форма заявления о согласи</w:t>
      </w:r>
      <w:r>
        <w:rPr>
          <w:rFonts w:ascii="Times New Roman" w:hAnsi="Times New Roman" w:cs="Times New Roman"/>
          <w:sz w:val="28"/>
          <w:szCs w:val="28"/>
          <w:lang w:val="ru-RU"/>
        </w:rPr>
        <w:t>и родителей (при их отсутствии  закон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ых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представителей) учащегося на обработку </w:t>
      </w:r>
      <w:r>
        <w:rPr>
          <w:rFonts w:ascii="Times New Roman" w:hAnsi="Times New Roman" w:cs="Times New Roman"/>
          <w:sz w:val="28"/>
          <w:szCs w:val="28"/>
          <w:lang w:val="ru-RU"/>
        </w:rPr>
        <w:t>персональных данных последнего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775E82" w:rsidRPr="00CD0557" w:rsidRDefault="002E1036" w:rsidP="00CD0557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7.2. </w:t>
      </w:r>
      <w:r w:rsidRPr="001C0F07">
        <w:rPr>
          <w:rFonts w:ascii="Times New Roman" w:hAnsi="Times New Roman" w:cs="Times New Roman"/>
          <w:b/>
          <w:sz w:val="28"/>
          <w:szCs w:val="28"/>
          <w:lang w:val="ru-RU"/>
        </w:rPr>
        <w:t>Приложение 2.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Образец заполнения заявления о со</w:t>
      </w:r>
      <w:r w:rsidR="001C0F07">
        <w:rPr>
          <w:rFonts w:ascii="Times New Roman" w:hAnsi="Times New Roman" w:cs="Times New Roman"/>
          <w:sz w:val="28"/>
          <w:szCs w:val="28"/>
          <w:lang w:val="ru-RU"/>
        </w:rPr>
        <w:t>гласии родителей (при их отсут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стви</w:t>
      </w:r>
      <w:r w:rsidR="001C0F07">
        <w:rPr>
          <w:rFonts w:ascii="Times New Roman" w:hAnsi="Times New Roman" w:cs="Times New Roman"/>
          <w:sz w:val="28"/>
          <w:szCs w:val="28"/>
          <w:lang w:val="ru-RU"/>
        </w:rPr>
        <w:t xml:space="preserve">и 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законных представителей) учащегося на обработку персональных данных последнего.</w:t>
      </w:r>
    </w:p>
    <w:p w:rsidR="00775E82" w:rsidRPr="00CD0557" w:rsidRDefault="00775E82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C0F07" w:rsidRDefault="002E1036" w:rsidP="001C0F07">
      <w:pPr>
        <w:pStyle w:val="a3"/>
        <w:spacing w:before="0" w:after="0"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1C0F07">
        <w:rPr>
          <w:rFonts w:ascii="Times New Roman" w:hAnsi="Times New Roman" w:cs="Times New Roman"/>
          <w:sz w:val="20"/>
          <w:szCs w:val="20"/>
          <w:lang w:val="ru-RU"/>
        </w:rPr>
        <w:lastRenderedPageBreak/>
        <w:t>Приложение 1</w:t>
      </w:r>
    </w:p>
    <w:p w:rsidR="001C0F07" w:rsidRDefault="002E1036" w:rsidP="001C0F07">
      <w:pPr>
        <w:pStyle w:val="a3"/>
        <w:spacing w:before="0" w:after="0"/>
        <w:jc w:val="right"/>
        <w:rPr>
          <w:rFonts w:ascii="Times New Roman" w:hAnsi="Times New Roman" w:cs="Times New Roman"/>
          <w:sz w:val="20"/>
          <w:szCs w:val="20"/>
          <w:lang w:val="ru-RU"/>
        </w:rPr>
      </w:pPr>
      <w:r w:rsidRPr="001C0F07">
        <w:rPr>
          <w:rFonts w:ascii="Times New Roman" w:hAnsi="Times New Roman" w:cs="Times New Roman"/>
          <w:sz w:val="20"/>
          <w:szCs w:val="20"/>
          <w:lang w:val="ru-RU"/>
        </w:rPr>
        <w:t xml:space="preserve"> к Положению об обработке персональных данных учащихся </w:t>
      </w:r>
    </w:p>
    <w:p w:rsidR="00775E82" w:rsidRPr="00CD0557" w:rsidRDefault="002E1036" w:rsidP="001C0F07">
      <w:pPr>
        <w:pStyle w:val="a3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C0F07">
        <w:rPr>
          <w:rFonts w:ascii="Times New Roman" w:hAnsi="Times New Roman" w:cs="Times New Roman"/>
          <w:sz w:val="20"/>
          <w:szCs w:val="20"/>
          <w:lang w:val="ru-RU"/>
        </w:rPr>
        <w:t>МБОУ Школа № 48 г.о. Самара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1C0F07" w:rsidRDefault="001C0F07" w:rsidP="001C0F0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75E82" w:rsidRPr="007E252F" w:rsidRDefault="002E1036" w:rsidP="001C0F07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7E252F">
        <w:rPr>
          <w:rFonts w:ascii="Times New Roman" w:hAnsi="Times New Roman" w:cs="Times New Roman"/>
          <w:lang w:val="ru-RU"/>
        </w:rPr>
        <w:t>«Утверждаю»:</w:t>
      </w:r>
    </w:p>
    <w:p w:rsidR="001C0F07" w:rsidRPr="007E252F" w:rsidRDefault="001C0F07" w:rsidP="001C0F07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7E252F">
        <w:rPr>
          <w:rFonts w:ascii="Times New Roman" w:hAnsi="Times New Roman" w:cs="Times New Roman"/>
          <w:lang w:val="ru-RU"/>
        </w:rPr>
        <w:t>_________________</w:t>
      </w:r>
      <w:r w:rsidR="002E1036" w:rsidRPr="007E252F">
        <w:rPr>
          <w:rFonts w:ascii="Times New Roman" w:hAnsi="Times New Roman" w:cs="Times New Roman"/>
          <w:lang w:val="ru-RU"/>
        </w:rPr>
        <w:t>Г.П. Власова,</w:t>
      </w:r>
    </w:p>
    <w:p w:rsidR="00775E82" w:rsidRPr="007E252F" w:rsidRDefault="002E1036" w:rsidP="001C0F07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7E252F">
        <w:rPr>
          <w:rFonts w:ascii="Times New Roman" w:hAnsi="Times New Roman" w:cs="Times New Roman"/>
          <w:lang w:val="ru-RU"/>
        </w:rPr>
        <w:t xml:space="preserve"> </w:t>
      </w:r>
      <w:r w:rsidR="001C0F07" w:rsidRPr="007E252F">
        <w:rPr>
          <w:rFonts w:ascii="Times New Roman" w:hAnsi="Times New Roman" w:cs="Times New Roman"/>
          <w:lang w:val="ru-RU"/>
        </w:rPr>
        <w:t>д</w:t>
      </w:r>
      <w:r w:rsidRPr="007E252F">
        <w:rPr>
          <w:rFonts w:ascii="Times New Roman" w:hAnsi="Times New Roman" w:cs="Times New Roman"/>
          <w:lang w:val="ru-RU"/>
        </w:rPr>
        <w:t>иректор</w:t>
      </w:r>
      <w:r w:rsidR="001C0F07" w:rsidRPr="007E252F">
        <w:rPr>
          <w:rFonts w:ascii="Times New Roman" w:hAnsi="Times New Roman" w:cs="Times New Roman"/>
          <w:lang w:val="ru-RU"/>
        </w:rPr>
        <w:t xml:space="preserve"> </w:t>
      </w:r>
      <w:r w:rsidRPr="007E252F">
        <w:rPr>
          <w:rFonts w:ascii="Times New Roman" w:hAnsi="Times New Roman" w:cs="Times New Roman"/>
          <w:lang w:val="ru-RU"/>
        </w:rPr>
        <w:t>МБОУ Школа № 48 г.о. Самара.</w:t>
      </w:r>
    </w:p>
    <w:p w:rsidR="001C0F07" w:rsidRPr="001C0F07" w:rsidRDefault="001C0F07" w:rsidP="001C0F07">
      <w:pPr>
        <w:pStyle w:val="a3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_____.____________.20___г.</w:t>
      </w:r>
    </w:p>
    <w:p w:rsidR="00775E82" w:rsidRPr="001C0F07" w:rsidRDefault="002E1036" w:rsidP="001C0F07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1C0F07">
        <w:rPr>
          <w:rFonts w:ascii="Times New Roman" w:hAnsi="Times New Roman" w:cs="Times New Roman"/>
          <w:b/>
          <w:sz w:val="28"/>
          <w:szCs w:val="28"/>
          <w:lang w:val="ru-RU"/>
        </w:rPr>
        <w:t>ФОРМА ЗАЯВЛЕНИЯ - О СОГЛАСИИ РОДИТЕЛЕЙ (ЗАКОННЫХ ПРЕДСТАВИТЕЛЕЙ) НА ОБРАБОТКУ ПЕРСОНАЛЬНЫХ ДАННЫХ УЧАЩЕГОСЯ</w:t>
      </w:r>
    </w:p>
    <w:p w:rsidR="00775E82" w:rsidRPr="001C0F07" w:rsidRDefault="002E1036" w:rsidP="001C0F07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1C0F07">
        <w:rPr>
          <w:rFonts w:ascii="Times New Roman" w:hAnsi="Times New Roman" w:cs="Times New Roman"/>
          <w:lang w:val="ru-RU"/>
        </w:rPr>
        <w:t>Директору МБОУ Школа № 48 г.о. Самара Г.П. Власовой</w:t>
      </w:r>
    </w:p>
    <w:p w:rsidR="00775E82" w:rsidRPr="001C0F07" w:rsidRDefault="002E1036" w:rsidP="001C0F07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1C0F07">
        <w:rPr>
          <w:rFonts w:ascii="Times New Roman" w:hAnsi="Times New Roman" w:cs="Times New Roman"/>
          <w:lang w:val="ru-RU"/>
        </w:rPr>
        <w:t>(Ф.И.О. полностью)</w:t>
      </w:r>
    </w:p>
    <w:p w:rsidR="00775E82" w:rsidRPr="001C0F07" w:rsidRDefault="002E1036" w:rsidP="001C0F07">
      <w:pPr>
        <w:pStyle w:val="a3"/>
        <w:jc w:val="right"/>
        <w:rPr>
          <w:rFonts w:ascii="Times New Roman" w:hAnsi="Times New Roman" w:cs="Times New Roman"/>
          <w:lang w:val="ru-RU"/>
        </w:rPr>
      </w:pPr>
      <w:proofErr w:type="gramStart"/>
      <w:r w:rsidRPr="001C0F07">
        <w:rPr>
          <w:rFonts w:ascii="Times New Roman" w:hAnsi="Times New Roman" w:cs="Times New Roman"/>
          <w:lang w:val="ru-RU"/>
        </w:rPr>
        <w:t>(паспорт № ‚ выдан</w:t>
      </w:r>
      <w:proofErr w:type="gramEnd"/>
    </w:p>
    <w:p w:rsidR="00775E82" w:rsidRPr="001C0F07" w:rsidRDefault="002E1036" w:rsidP="001C0F07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1C0F07">
        <w:rPr>
          <w:rFonts w:ascii="Times New Roman" w:hAnsi="Times New Roman" w:cs="Times New Roman"/>
          <w:lang w:val="ru-RU"/>
        </w:rPr>
        <w:t>(дата выдачи в формате ХХ</w:t>
      </w:r>
      <w:proofErr w:type="gramStart"/>
      <w:r w:rsidRPr="001C0F07">
        <w:rPr>
          <w:rFonts w:ascii="Times New Roman" w:hAnsi="Times New Roman" w:cs="Times New Roman"/>
          <w:lang w:val="ru-RU"/>
        </w:rPr>
        <w:t>.У</w:t>
      </w:r>
      <w:proofErr w:type="gramEnd"/>
      <w:r w:rsidRPr="001C0F07">
        <w:rPr>
          <w:rFonts w:ascii="Times New Roman" w:hAnsi="Times New Roman" w:cs="Times New Roman"/>
          <w:lang w:val="ru-RU"/>
        </w:rPr>
        <w:t xml:space="preserve"> У.</w:t>
      </w:r>
      <w:r w:rsidR="00694E53">
        <w:rPr>
          <w:rFonts w:ascii="Times New Roman" w:hAnsi="Times New Roman" w:cs="Times New Roman"/>
        </w:rPr>
        <w:t>ZZZZ</w:t>
      </w:r>
      <w:r w:rsidRPr="001C0F07">
        <w:rPr>
          <w:rFonts w:ascii="Times New Roman" w:hAnsi="Times New Roman" w:cs="Times New Roman"/>
          <w:lang w:val="ru-RU"/>
        </w:rPr>
        <w:t>))</w:t>
      </w:r>
    </w:p>
    <w:p w:rsidR="00775E82" w:rsidRPr="001C0F07" w:rsidRDefault="00694E53" w:rsidP="001C0F07">
      <w:pPr>
        <w:pStyle w:val="a3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_______________</w:t>
      </w:r>
      <w:r w:rsidR="002E1036" w:rsidRPr="001C0F07">
        <w:rPr>
          <w:rFonts w:ascii="Times New Roman" w:hAnsi="Times New Roman" w:cs="Times New Roman"/>
          <w:lang w:val="ru-RU"/>
        </w:rPr>
        <w:t xml:space="preserve"> (кто выдал, полностью)</w:t>
      </w:r>
    </w:p>
    <w:p w:rsidR="00694E53" w:rsidRDefault="00694E53" w:rsidP="00694E53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775E82" w:rsidRPr="00CD0557" w:rsidRDefault="002E1036" w:rsidP="00694E53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ЗАЯВЛЕНИЕ</w:t>
      </w:r>
    </w:p>
    <w:p w:rsidR="00775E82" w:rsidRPr="00CD0557" w:rsidRDefault="002E1036" w:rsidP="00694E53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Я,</w:t>
      </w:r>
      <w:r w:rsidR="00694E53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__________________________________________________________________________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(Ф.И.О. полностью, ста</w:t>
      </w:r>
      <w:r w:rsidR="00694E53">
        <w:rPr>
          <w:rFonts w:ascii="Times New Roman" w:hAnsi="Times New Roman" w:cs="Times New Roman"/>
          <w:sz w:val="28"/>
          <w:szCs w:val="28"/>
          <w:lang w:val="ru-RU"/>
        </w:rPr>
        <w:t>тус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)</w:t>
      </w:r>
      <w:proofErr w:type="gramStart"/>
      <w:r w:rsidRPr="00CD0557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CD0557">
        <w:rPr>
          <w:rFonts w:ascii="Times New Roman" w:hAnsi="Times New Roman" w:cs="Times New Roman"/>
          <w:sz w:val="28"/>
          <w:szCs w:val="28"/>
          <w:lang w:val="ru-RU"/>
        </w:rPr>
        <w:t>д</w:t>
      </w:r>
      <w:proofErr w:type="gramEnd"/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аю своё согласие на сбор, систематизацию, накопление, хранение, уточнение (обновление, </w:t>
      </w:r>
      <w:r w:rsidR="00694E53">
        <w:rPr>
          <w:rFonts w:ascii="Times New Roman" w:hAnsi="Times New Roman" w:cs="Times New Roman"/>
          <w:sz w:val="28"/>
          <w:szCs w:val="28"/>
          <w:lang w:val="ru-RU"/>
        </w:rPr>
        <w:t>из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менение), использование, распространение (передачу), обезличивание, блокировку и уничтоже</w:t>
      </w:r>
      <w:r w:rsidR="00694E53">
        <w:rPr>
          <w:rFonts w:ascii="Times New Roman" w:hAnsi="Times New Roman" w:cs="Times New Roman"/>
          <w:sz w:val="28"/>
          <w:szCs w:val="28"/>
          <w:lang w:val="ru-RU"/>
        </w:rPr>
        <w:t xml:space="preserve">ние персональных 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данных учащегося</w:t>
      </w:r>
      <w:r w:rsidR="00694E53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</w:t>
      </w:r>
    </w:p>
    <w:p w:rsidR="00775E82" w:rsidRPr="00CD0557" w:rsidRDefault="002E1036" w:rsidP="00694E53">
      <w:pPr>
        <w:pStyle w:val="a3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(Ф.И.О. полностью) </w:t>
      </w:r>
    </w:p>
    <w:p w:rsidR="00775E82" w:rsidRPr="00CD0557" w:rsidRDefault="002E1036" w:rsidP="00694E53">
      <w:pPr>
        <w:pStyle w:val="a3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Дата (год, месяц, число месяца) и место рождения.</w:t>
      </w:r>
    </w:p>
    <w:p w:rsidR="00775E82" w:rsidRPr="00CD0557" w:rsidRDefault="002E1036" w:rsidP="00694E53">
      <w:pPr>
        <w:pStyle w:val="a3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Данные Свидетельства о рождении и данные паспорта (последнее — если есть).</w:t>
      </w:r>
    </w:p>
    <w:p w:rsidR="00775E82" w:rsidRPr="00CD0557" w:rsidRDefault="002E1036" w:rsidP="00694E53">
      <w:pPr>
        <w:pStyle w:val="a3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Адреса, телефоны.</w:t>
      </w:r>
    </w:p>
    <w:p w:rsidR="00775E82" w:rsidRPr="00CD0557" w:rsidRDefault="002E1036" w:rsidP="00694E53">
      <w:pPr>
        <w:pStyle w:val="a3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Образование.</w:t>
      </w:r>
    </w:p>
    <w:p w:rsidR="00775E82" w:rsidRPr="00CD0557" w:rsidRDefault="002E1036" w:rsidP="00694E53">
      <w:pPr>
        <w:pStyle w:val="a3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Номер страхового свидетельства государственного пенсионного страхования (если </w:t>
      </w:r>
      <w:r w:rsidR="00694E53">
        <w:rPr>
          <w:rFonts w:ascii="Times New Roman" w:hAnsi="Times New Roman" w:cs="Times New Roman"/>
          <w:sz w:val="28"/>
          <w:szCs w:val="28"/>
          <w:lang w:val="ru-RU"/>
        </w:rPr>
        <w:t>есть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) и </w:t>
      </w:r>
      <w:r w:rsidR="00694E53">
        <w:rPr>
          <w:rFonts w:ascii="Times New Roman" w:hAnsi="Times New Roman" w:cs="Times New Roman"/>
          <w:sz w:val="28"/>
          <w:szCs w:val="28"/>
          <w:lang w:val="ru-RU"/>
        </w:rPr>
        <w:t>н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мер страхового свидетельства пенсионного страхования негосударственного пенсионно</w:t>
      </w:r>
      <w:r w:rsidR="00694E53">
        <w:rPr>
          <w:rFonts w:ascii="Times New Roman" w:hAnsi="Times New Roman" w:cs="Times New Roman"/>
          <w:sz w:val="28"/>
          <w:szCs w:val="28"/>
          <w:lang w:val="ru-RU"/>
        </w:rPr>
        <w:t>г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‚ фонда (если есть).</w:t>
      </w:r>
    </w:p>
    <w:p w:rsidR="00775E82" w:rsidRPr="00CD0557" w:rsidRDefault="002E1036" w:rsidP="00CD0557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lastRenderedPageBreak/>
        <w:t>Данные полиса обязательного медицинского страхования граждан.</w:t>
      </w:r>
    </w:p>
    <w:p w:rsidR="00775E82" w:rsidRPr="00CD0557" w:rsidRDefault="002E1036" w:rsidP="00CD0557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8 Данные о трудовой деятельности (если есть).</w:t>
      </w:r>
    </w:p>
    <w:p w:rsidR="00775E82" w:rsidRPr="00CD0557" w:rsidRDefault="002E1036" w:rsidP="00CD0557">
      <w:pPr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D0557">
        <w:rPr>
          <w:rFonts w:ascii="Times New Roman" w:hAnsi="Times New Roman" w:cs="Times New Roman"/>
          <w:sz w:val="28"/>
          <w:szCs w:val="28"/>
        </w:rPr>
        <w:t>Данные</w:t>
      </w:r>
      <w:proofErr w:type="spellEnd"/>
      <w:r w:rsidRPr="00CD055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0557">
        <w:rPr>
          <w:rFonts w:ascii="Times New Roman" w:hAnsi="Times New Roman" w:cs="Times New Roman"/>
          <w:sz w:val="28"/>
          <w:szCs w:val="28"/>
        </w:rPr>
        <w:t>об</w:t>
      </w:r>
      <w:proofErr w:type="spellEnd"/>
      <w:r w:rsidRPr="00CD055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0557">
        <w:rPr>
          <w:rFonts w:ascii="Times New Roman" w:hAnsi="Times New Roman" w:cs="Times New Roman"/>
          <w:sz w:val="28"/>
          <w:szCs w:val="28"/>
        </w:rPr>
        <w:t>аттестациях</w:t>
      </w:r>
      <w:proofErr w:type="spellEnd"/>
      <w:r w:rsidRPr="00CD0557">
        <w:rPr>
          <w:rFonts w:ascii="Times New Roman" w:hAnsi="Times New Roman" w:cs="Times New Roman"/>
          <w:sz w:val="28"/>
          <w:szCs w:val="28"/>
        </w:rPr>
        <w:t>.</w:t>
      </w:r>
    </w:p>
    <w:p w:rsidR="00775E82" w:rsidRPr="00CD0557" w:rsidRDefault="002E1036" w:rsidP="00CD0557">
      <w:pPr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D0557">
        <w:rPr>
          <w:rFonts w:ascii="Times New Roman" w:hAnsi="Times New Roman" w:cs="Times New Roman"/>
          <w:sz w:val="28"/>
          <w:szCs w:val="28"/>
        </w:rPr>
        <w:t>Данные о воинской обязанности.</w:t>
      </w:r>
    </w:p>
    <w:p w:rsidR="00775E82" w:rsidRPr="00694E53" w:rsidRDefault="002E1036" w:rsidP="00CD0557">
      <w:pPr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D0557">
        <w:rPr>
          <w:rFonts w:ascii="Times New Roman" w:hAnsi="Times New Roman" w:cs="Times New Roman"/>
          <w:sz w:val="28"/>
          <w:szCs w:val="28"/>
        </w:rPr>
        <w:t>Данные</w:t>
      </w:r>
      <w:proofErr w:type="spellEnd"/>
      <w:r w:rsidRPr="00CD0557">
        <w:rPr>
          <w:rFonts w:ascii="Times New Roman" w:hAnsi="Times New Roman" w:cs="Times New Roman"/>
          <w:sz w:val="28"/>
          <w:szCs w:val="28"/>
        </w:rPr>
        <w:t xml:space="preserve"> о </w:t>
      </w:r>
      <w:proofErr w:type="spellStart"/>
      <w:r w:rsidRPr="00CD0557">
        <w:rPr>
          <w:rFonts w:ascii="Times New Roman" w:hAnsi="Times New Roman" w:cs="Times New Roman"/>
          <w:sz w:val="28"/>
          <w:szCs w:val="28"/>
        </w:rPr>
        <w:t>состоянии</w:t>
      </w:r>
      <w:proofErr w:type="spellEnd"/>
      <w:r w:rsidRPr="00CD055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0557">
        <w:rPr>
          <w:rFonts w:ascii="Times New Roman" w:hAnsi="Times New Roman" w:cs="Times New Roman"/>
          <w:sz w:val="28"/>
          <w:szCs w:val="28"/>
        </w:rPr>
        <w:t>здоровья</w:t>
      </w:r>
      <w:proofErr w:type="spellEnd"/>
      <w:r w:rsidRPr="00CD0557">
        <w:rPr>
          <w:rFonts w:ascii="Times New Roman" w:hAnsi="Times New Roman" w:cs="Times New Roman"/>
          <w:sz w:val="28"/>
          <w:szCs w:val="28"/>
        </w:rPr>
        <w:t>.</w:t>
      </w:r>
    </w:p>
    <w:p w:rsidR="00775E82" w:rsidRPr="00CD0557" w:rsidRDefault="002E1036" w:rsidP="00CD0557">
      <w:pPr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Доходы, полученные учащимся при работе в ОУ (для передачи в налоговую инспек</w:t>
      </w:r>
      <w:r w:rsidR="00694E53">
        <w:rPr>
          <w:rFonts w:ascii="Times New Roman" w:hAnsi="Times New Roman" w:cs="Times New Roman"/>
          <w:sz w:val="28"/>
          <w:szCs w:val="28"/>
          <w:lang w:val="ru-RU"/>
        </w:rPr>
        <w:t>цию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‚ по форме 2-НДФЛ).</w:t>
      </w:r>
    </w:p>
    <w:p w:rsidR="00775E82" w:rsidRPr="00CD0557" w:rsidRDefault="002E1036" w:rsidP="00CD0557">
      <w:pPr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Индивидуальные сведения о начислении страховых взносов на обязательное пенсион</w:t>
      </w:r>
      <w:r w:rsidR="00694E53">
        <w:rPr>
          <w:rFonts w:ascii="Times New Roman" w:hAnsi="Times New Roman" w:cs="Times New Roman"/>
          <w:sz w:val="28"/>
          <w:szCs w:val="28"/>
          <w:lang w:val="ru-RU"/>
        </w:rPr>
        <w:t>ное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страхование и данные о трудовом стаже при работе в ОУ (для передачи в органы Пенсионного Бонда России).</w:t>
      </w:r>
    </w:p>
    <w:p w:rsidR="00775E82" w:rsidRPr="00CD0557" w:rsidRDefault="002E1036" w:rsidP="00CD0557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Передача персональных данных разрешается на весь срок обучения учащегося в ОУ и срок </w:t>
      </w:r>
      <w:r w:rsidR="00694E53">
        <w:rPr>
          <w:rFonts w:ascii="Times New Roman" w:hAnsi="Times New Roman" w:cs="Times New Roman"/>
          <w:sz w:val="28"/>
          <w:szCs w:val="28"/>
          <w:lang w:val="ru-RU"/>
        </w:rPr>
        <w:t>д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ействия соответствующего трудового договора (при наличии последнего) с правом последующе</w:t>
      </w:r>
      <w:r w:rsidR="00694E53">
        <w:rPr>
          <w:rFonts w:ascii="Times New Roman" w:hAnsi="Times New Roman" w:cs="Times New Roman"/>
          <w:sz w:val="28"/>
          <w:szCs w:val="28"/>
          <w:lang w:val="ru-RU"/>
        </w:rPr>
        <w:t>г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о хранения, согласно номенклатуре дел предприятия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Подтверждаю, что с Положением об обработке персон</w:t>
      </w:r>
      <w:r w:rsidR="00694E53">
        <w:rPr>
          <w:rFonts w:ascii="Times New Roman" w:hAnsi="Times New Roman" w:cs="Times New Roman"/>
          <w:sz w:val="28"/>
          <w:szCs w:val="28"/>
          <w:lang w:val="ru-RU"/>
        </w:rPr>
        <w:t>альных данных учащихся ОУ ознакомл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ен (ознакомлена), </w:t>
      </w:r>
      <w:proofErr w:type="gramStart"/>
      <w:r w:rsidRPr="00CD0557">
        <w:rPr>
          <w:rFonts w:ascii="Times New Roman" w:hAnsi="Times New Roman" w:cs="Times New Roman"/>
          <w:sz w:val="28"/>
          <w:szCs w:val="28"/>
          <w:lang w:val="ru-RU"/>
        </w:rPr>
        <w:t>права</w:t>
      </w:r>
      <w:proofErr w:type="gramEnd"/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и обязанности в области защиты персональных данных мне разъяс</w:t>
      </w:r>
      <w:r w:rsidR="00694E53">
        <w:rPr>
          <w:rFonts w:ascii="Times New Roman" w:hAnsi="Times New Roman" w:cs="Times New Roman"/>
          <w:sz w:val="28"/>
          <w:szCs w:val="28"/>
          <w:lang w:val="ru-RU"/>
        </w:rPr>
        <w:t>нены.</w:t>
      </w:r>
    </w:p>
    <w:p w:rsidR="00694E53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Дата: </w:t>
      </w:r>
      <w:r w:rsidR="00694E53">
        <w:rPr>
          <w:rFonts w:ascii="Times New Roman" w:hAnsi="Times New Roman" w:cs="Times New Roman"/>
          <w:sz w:val="28"/>
          <w:szCs w:val="28"/>
          <w:lang w:val="ru-RU"/>
        </w:rPr>
        <w:t xml:space="preserve">______________                                   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Подпись: </w:t>
      </w:r>
      <w:r w:rsidR="00694E53">
        <w:rPr>
          <w:rFonts w:ascii="Times New Roman" w:hAnsi="Times New Roman" w:cs="Times New Roman"/>
          <w:sz w:val="28"/>
          <w:szCs w:val="28"/>
          <w:lang w:val="ru-RU"/>
        </w:rPr>
        <w:t>_________________</w:t>
      </w:r>
    </w:p>
    <w:p w:rsidR="00BF1D3B" w:rsidRDefault="00BF1D3B" w:rsidP="00BF1D3B">
      <w:pPr>
        <w:pStyle w:val="a3"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BF1D3B" w:rsidRDefault="00BF1D3B" w:rsidP="00BF1D3B">
      <w:pPr>
        <w:pStyle w:val="a3"/>
        <w:jc w:val="right"/>
        <w:rPr>
          <w:rFonts w:ascii="Times New Roman" w:hAnsi="Times New Roman" w:cs="Times New Roman"/>
          <w:sz w:val="20"/>
          <w:szCs w:val="20"/>
          <w:lang w:val="ru-RU"/>
        </w:rPr>
      </w:pPr>
    </w:p>
    <w:p w:rsidR="00775E82" w:rsidRPr="00796BDB" w:rsidRDefault="002E1036" w:rsidP="00BF1D3B">
      <w:pPr>
        <w:pStyle w:val="a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796BDB">
        <w:rPr>
          <w:rFonts w:ascii="Times New Roman" w:hAnsi="Times New Roman" w:cs="Times New Roman"/>
          <w:sz w:val="22"/>
          <w:szCs w:val="22"/>
          <w:lang w:val="ru-RU"/>
        </w:rPr>
        <w:t>Приложение 2 к Положению об обработке персональных данных учащихся</w:t>
      </w:r>
    </w:p>
    <w:p w:rsidR="00775E82" w:rsidRPr="007E252F" w:rsidRDefault="002E1036" w:rsidP="00BF1D3B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7E252F">
        <w:rPr>
          <w:rFonts w:ascii="Times New Roman" w:hAnsi="Times New Roman" w:cs="Times New Roman"/>
          <w:lang w:val="ru-RU"/>
        </w:rPr>
        <w:t>МБОУ Школа № 48 г.о. Самара.</w:t>
      </w:r>
    </w:p>
    <w:p w:rsidR="00BF1D3B" w:rsidRPr="007E252F" w:rsidRDefault="00BF1D3B" w:rsidP="00CD0557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BF1D3B" w:rsidRPr="007E252F" w:rsidRDefault="002E1036" w:rsidP="00BF1D3B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7E252F">
        <w:rPr>
          <w:rFonts w:ascii="Times New Roman" w:hAnsi="Times New Roman" w:cs="Times New Roman"/>
          <w:lang w:val="ru-RU"/>
        </w:rPr>
        <w:t xml:space="preserve">«Утверждаю»: </w:t>
      </w:r>
    </w:p>
    <w:p w:rsidR="00BF1D3B" w:rsidRPr="007E252F" w:rsidRDefault="00BF1D3B" w:rsidP="00BF1D3B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7E252F">
        <w:rPr>
          <w:rFonts w:ascii="Times New Roman" w:hAnsi="Times New Roman" w:cs="Times New Roman"/>
          <w:lang w:val="ru-RU"/>
        </w:rPr>
        <w:t>____________________Г.П. Власова</w:t>
      </w:r>
    </w:p>
    <w:p w:rsidR="00BF1D3B" w:rsidRPr="007E252F" w:rsidRDefault="002E1036" w:rsidP="00BF1D3B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7E252F">
        <w:rPr>
          <w:rFonts w:ascii="Times New Roman" w:hAnsi="Times New Roman" w:cs="Times New Roman"/>
          <w:lang w:val="ru-RU"/>
        </w:rPr>
        <w:t xml:space="preserve"> </w:t>
      </w:r>
      <w:r w:rsidR="00BF1D3B" w:rsidRPr="007E252F">
        <w:rPr>
          <w:rFonts w:ascii="Times New Roman" w:hAnsi="Times New Roman" w:cs="Times New Roman"/>
          <w:lang w:val="ru-RU"/>
        </w:rPr>
        <w:t>д</w:t>
      </w:r>
      <w:r w:rsidRPr="007E252F">
        <w:rPr>
          <w:rFonts w:ascii="Times New Roman" w:hAnsi="Times New Roman" w:cs="Times New Roman"/>
          <w:lang w:val="ru-RU"/>
        </w:rPr>
        <w:t xml:space="preserve">иректор МБОУ Школа № 48 г.о. Самара. </w:t>
      </w:r>
    </w:p>
    <w:p w:rsidR="00BF1D3B" w:rsidRPr="007E252F" w:rsidRDefault="00BF1D3B" w:rsidP="00BF1D3B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7E252F">
        <w:rPr>
          <w:rFonts w:ascii="Times New Roman" w:hAnsi="Times New Roman" w:cs="Times New Roman"/>
          <w:lang w:val="ru-RU"/>
        </w:rPr>
        <w:t>______________.__________________ 20_____г.</w:t>
      </w:r>
    </w:p>
    <w:p w:rsidR="00BF1D3B" w:rsidRPr="007E252F" w:rsidRDefault="00BF1D3B" w:rsidP="00CD0557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796BDB" w:rsidRDefault="00796BDB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96BDB" w:rsidRDefault="00796BDB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96BDB" w:rsidRDefault="00796BDB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96BDB" w:rsidRDefault="002E1036" w:rsidP="00BF1D3B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F1D3B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 xml:space="preserve">ОБРАЗЕЦ ЗАПОЛНЕНИЯ ЗАЯВЛЕНИЯ О СОГЛАСИИ РОДИТЕЛЕИ </w:t>
      </w:r>
      <w:r w:rsidR="00796BDB">
        <w:rPr>
          <w:rFonts w:ascii="Times New Roman" w:hAnsi="Times New Roman" w:cs="Times New Roman"/>
          <w:b/>
          <w:sz w:val="28"/>
          <w:szCs w:val="28"/>
          <w:lang w:val="ru-RU"/>
        </w:rPr>
        <w:t xml:space="preserve">(ПРИ ОТСУТСТВИИ </w:t>
      </w:r>
      <w:r w:rsidRPr="00BF1D3B">
        <w:rPr>
          <w:rFonts w:ascii="Times New Roman" w:hAnsi="Times New Roman" w:cs="Times New Roman"/>
          <w:b/>
          <w:sz w:val="28"/>
          <w:szCs w:val="28"/>
          <w:lang w:val="ru-RU"/>
        </w:rPr>
        <w:t>ЗАКОННЫХ ПРЕДСТАВИТЕЛЕЙ) УЧАЩЕГОСЯ НА ОБРАБОТКУ ПЕРСОНАЛЬНЫХ ДАННЫХ</w:t>
      </w:r>
    </w:p>
    <w:p w:rsidR="00775E82" w:rsidRPr="00796BDB" w:rsidRDefault="002E1036" w:rsidP="00796BDB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796BDB">
        <w:rPr>
          <w:rFonts w:ascii="Times New Roman" w:hAnsi="Times New Roman" w:cs="Times New Roman"/>
          <w:b/>
          <w:lang w:val="ru-RU"/>
        </w:rPr>
        <w:t xml:space="preserve"> </w:t>
      </w:r>
      <w:r w:rsidRPr="00796BDB">
        <w:rPr>
          <w:rFonts w:ascii="Times New Roman" w:hAnsi="Times New Roman" w:cs="Times New Roman"/>
          <w:lang w:val="ru-RU"/>
        </w:rPr>
        <w:t>Директору ОУ</w:t>
      </w:r>
    </w:p>
    <w:p w:rsidR="007E252F" w:rsidRDefault="002E1036" w:rsidP="00796BDB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796BDB">
        <w:rPr>
          <w:rFonts w:ascii="Times New Roman" w:hAnsi="Times New Roman" w:cs="Times New Roman"/>
          <w:lang w:val="ru-RU"/>
        </w:rPr>
        <w:t>Г.П. Власовой</w:t>
      </w:r>
    </w:p>
    <w:p w:rsidR="00775E82" w:rsidRPr="00796BDB" w:rsidRDefault="002E1036" w:rsidP="00796BDB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796BDB">
        <w:rPr>
          <w:rFonts w:ascii="Times New Roman" w:hAnsi="Times New Roman" w:cs="Times New Roman"/>
          <w:lang w:val="ru-RU"/>
        </w:rPr>
        <w:t xml:space="preserve"> от Иванова Сергея Петровича</w:t>
      </w:r>
    </w:p>
    <w:p w:rsidR="00775E82" w:rsidRPr="00796BDB" w:rsidRDefault="002E1036" w:rsidP="00796BDB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796BDB">
        <w:rPr>
          <w:rFonts w:ascii="Times New Roman" w:hAnsi="Times New Roman" w:cs="Times New Roman"/>
          <w:lang w:val="ru-RU"/>
        </w:rPr>
        <w:t>(Ф.И.О. полностью)</w:t>
      </w:r>
    </w:p>
    <w:p w:rsidR="00775E82" w:rsidRPr="00796BDB" w:rsidRDefault="002E1036" w:rsidP="00796BDB">
      <w:pPr>
        <w:pStyle w:val="a3"/>
        <w:jc w:val="right"/>
        <w:rPr>
          <w:rFonts w:ascii="Times New Roman" w:hAnsi="Times New Roman" w:cs="Times New Roman"/>
          <w:lang w:val="ru-RU"/>
        </w:rPr>
      </w:pPr>
      <w:proofErr w:type="gramStart"/>
      <w:r w:rsidRPr="00796BDB">
        <w:rPr>
          <w:rFonts w:ascii="Times New Roman" w:hAnsi="Times New Roman" w:cs="Times New Roman"/>
          <w:lang w:val="ru-RU"/>
        </w:rPr>
        <w:t>(паспорт 00 23 №778890, выдан</w:t>
      </w:r>
      <w:proofErr w:type="gramEnd"/>
    </w:p>
    <w:p w:rsidR="00775E82" w:rsidRPr="00796BDB" w:rsidRDefault="002E1036" w:rsidP="00796BDB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796BDB">
        <w:rPr>
          <w:rFonts w:ascii="Times New Roman" w:hAnsi="Times New Roman" w:cs="Times New Roman"/>
          <w:lang w:val="ru-RU"/>
        </w:rPr>
        <w:t>23.02.2010 (дата выдачи в формате ХХ.УУ.</w:t>
      </w:r>
      <w:r w:rsidR="00796BDB">
        <w:rPr>
          <w:rFonts w:ascii="Times New Roman" w:hAnsi="Times New Roman" w:cs="Times New Roman"/>
        </w:rPr>
        <w:t>ZZZZ</w:t>
      </w:r>
      <w:r w:rsidRPr="00796BDB">
        <w:rPr>
          <w:rFonts w:ascii="Times New Roman" w:hAnsi="Times New Roman" w:cs="Times New Roman"/>
          <w:lang w:val="ru-RU"/>
        </w:rPr>
        <w:t>)</w:t>
      </w:r>
    </w:p>
    <w:p w:rsidR="00775E82" w:rsidRPr="00796BDB" w:rsidRDefault="002E1036" w:rsidP="00796BDB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796BDB">
        <w:rPr>
          <w:rFonts w:ascii="Times New Roman" w:hAnsi="Times New Roman" w:cs="Times New Roman"/>
          <w:lang w:val="ru-RU"/>
        </w:rPr>
        <w:t>УФМС России в Ленинском районе города Кирова</w:t>
      </w:r>
    </w:p>
    <w:p w:rsidR="00775E82" w:rsidRPr="00796BDB" w:rsidRDefault="002E1036" w:rsidP="00796BDB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796BDB">
        <w:rPr>
          <w:rFonts w:ascii="Times New Roman" w:hAnsi="Times New Roman" w:cs="Times New Roman"/>
          <w:lang w:val="ru-RU"/>
        </w:rPr>
        <w:t>(кто выдал, полностью)</w:t>
      </w:r>
    </w:p>
    <w:p w:rsidR="00775E82" w:rsidRPr="00CD0557" w:rsidRDefault="002E1036" w:rsidP="00796BDB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ЗАЯВЛЕНИЕ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D0557">
        <w:rPr>
          <w:rFonts w:ascii="Times New Roman" w:hAnsi="Times New Roman" w:cs="Times New Roman"/>
          <w:sz w:val="28"/>
          <w:szCs w:val="28"/>
          <w:lang w:val="ru-RU"/>
        </w:rPr>
        <w:t>Я, Иванов Сергей Петрович, родитель учащегося (Ф.И.О. п</w:t>
      </w:r>
      <w:r w:rsidR="00796BDB">
        <w:rPr>
          <w:rFonts w:ascii="Times New Roman" w:hAnsi="Times New Roman" w:cs="Times New Roman"/>
          <w:sz w:val="28"/>
          <w:szCs w:val="28"/>
          <w:lang w:val="ru-RU"/>
        </w:rPr>
        <w:t xml:space="preserve">олностью, статус), даю своё 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согласие на сбор, систематизацию, накопление, хранение, уточнен</w:t>
      </w:r>
      <w:r w:rsidR="00796BDB">
        <w:rPr>
          <w:rFonts w:ascii="Times New Roman" w:hAnsi="Times New Roman" w:cs="Times New Roman"/>
          <w:sz w:val="28"/>
          <w:szCs w:val="28"/>
          <w:lang w:val="ru-RU"/>
        </w:rPr>
        <w:t>ие (обновление, изменение), ис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пользование, распространение (передачу), обезличивание, блок</w:t>
      </w:r>
      <w:r w:rsidR="00796BDB">
        <w:rPr>
          <w:rFonts w:ascii="Times New Roman" w:hAnsi="Times New Roman" w:cs="Times New Roman"/>
          <w:sz w:val="28"/>
          <w:szCs w:val="28"/>
          <w:lang w:val="ru-RU"/>
        </w:rPr>
        <w:t>ировку и уничтожение персональ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ных данных учащегося Иванова Антона Сергеевича в ниже следующем объёме:</w:t>
      </w:r>
      <w:proofErr w:type="gramEnd"/>
    </w:p>
    <w:p w:rsidR="00775E82" w:rsidRPr="00CD0557" w:rsidRDefault="002E1036" w:rsidP="00796BDB">
      <w:pPr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D0557">
        <w:rPr>
          <w:rFonts w:ascii="Times New Roman" w:hAnsi="Times New Roman" w:cs="Times New Roman"/>
          <w:sz w:val="28"/>
          <w:szCs w:val="28"/>
        </w:rPr>
        <w:t>Фамилия</w:t>
      </w:r>
      <w:proofErr w:type="spellEnd"/>
      <w:r w:rsidRPr="00CD0557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D0557">
        <w:rPr>
          <w:rFonts w:ascii="Times New Roman" w:hAnsi="Times New Roman" w:cs="Times New Roman"/>
          <w:sz w:val="28"/>
          <w:szCs w:val="28"/>
        </w:rPr>
        <w:t>имя</w:t>
      </w:r>
      <w:proofErr w:type="spellEnd"/>
      <w:r w:rsidRPr="00CD0557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D0557">
        <w:rPr>
          <w:rFonts w:ascii="Times New Roman" w:hAnsi="Times New Roman" w:cs="Times New Roman"/>
          <w:sz w:val="28"/>
          <w:szCs w:val="28"/>
        </w:rPr>
        <w:t>отчество</w:t>
      </w:r>
      <w:proofErr w:type="spellEnd"/>
      <w:r w:rsidRPr="00CD0557">
        <w:rPr>
          <w:rFonts w:ascii="Times New Roman" w:hAnsi="Times New Roman" w:cs="Times New Roman"/>
          <w:sz w:val="28"/>
          <w:szCs w:val="28"/>
        </w:rPr>
        <w:t>.</w:t>
      </w:r>
    </w:p>
    <w:p w:rsidR="00775E82" w:rsidRPr="00CD0557" w:rsidRDefault="002E1036" w:rsidP="00796BDB">
      <w:pPr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Дата (год, месяц, число месяца) и место рождения.</w:t>
      </w:r>
    </w:p>
    <w:p w:rsidR="00775E82" w:rsidRPr="00CD0557" w:rsidRDefault="002E1036" w:rsidP="00796BDB">
      <w:pPr>
        <w:pStyle w:val="Compact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Данные Свидетельства о рождении и данные паспорта (если есть).</w:t>
      </w:r>
    </w:p>
    <w:p w:rsidR="00775E82" w:rsidRPr="00CD0557" w:rsidRDefault="002E1036" w:rsidP="00796BDB">
      <w:pPr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D0557">
        <w:rPr>
          <w:rFonts w:ascii="Times New Roman" w:hAnsi="Times New Roman" w:cs="Times New Roman"/>
          <w:sz w:val="28"/>
          <w:szCs w:val="28"/>
        </w:rPr>
        <w:t>Адреса</w:t>
      </w:r>
      <w:proofErr w:type="spellEnd"/>
      <w:r w:rsidRPr="00CD0557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D0557">
        <w:rPr>
          <w:rFonts w:ascii="Times New Roman" w:hAnsi="Times New Roman" w:cs="Times New Roman"/>
          <w:sz w:val="28"/>
          <w:szCs w:val="28"/>
        </w:rPr>
        <w:t>телефоны</w:t>
      </w:r>
      <w:proofErr w:type="spellEnd"/>
      <w:r w:rsidRPr="00CD0557">
        <w:rPr>
          <w:rFonts w:ascii="Times New Roman" w:hAnsi="Times New Roman" w:cs="Times New Roman"/>
          <w:sz w:val="28"/>
          <w:szCs w:val="28"/>
        </w:rPr>
        <w:t>.</w:t>
      </w:r>
    </w:p>
    <w:p w:rsidR="00775E82" w:rsidRPr="00CD0557" w:rsidRDefault="002E1036" w:rsidP="00796BDB">
      <w:pPr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CD0557">
        <w:rPr>
          <w:rFonts w:ascii="Times New Roman" w:hAnsi="Times New Roman" w:cs="Times New Roman"/>
          <w:sz w:val="28"/>
          <w:szCs w:val="28"/>
        </w:rPr>
        <w:t>Образование.</w:t>
      </w:r>
    </w:p>
    <w:p w:rsidR="00775E82" w:rsidRPr="00796BDB" w:rsidRDefault="002E1036" w:rsidP="00796BDB">
      <w:pPr>
        <w:pStyle w:val="FirstParagraph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Номер страхового свидетельства государственного пенсионного страхования (если</w:t>
      </w:r>
      <w:r w:rsidR="00796BD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96BDB">
        <w:rPr>
          <w:rFonts w:ascii="Times New Roman" w:hAnsi="Times New Roman" w:cs="Times New Roman"/>
          <w:sz w:val="28"/>
          <w:szCs w:val="28"/>
          <w:lang w:val="ru-RU"/>
        </w:rPr>
        <w:t>есть) и номер страхового свидетельства пенсионного страхования негосударственного пенсионного фонда (если есть).</w:t>
      </w:r>
    </w:p>
    <w:p w:rsidR="00775E82" w:rsidRPr="00CD0557" w:rsidRDefault="002E1036" w:rsidP="00796BDB">
      <w:pPr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Данные полиса обязательного медицинского страхования граждан.</w:t>
      </w:r>
    </w:p>
    <w:p w:rsidR="00775E82" w:rsidRPr="00CD0557" w:rsidRDefault="002E1036" w:rsidP="00796BDB">
      <w:pPr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Данные о трудовой деятельности (если есть).</w:t>
      </w:r>
    </w:p>
    <w:p w:rsidR="00775E82" w:rsidRPr="00CD0557" w:rsidRDefault="002E1036" w:rsidP="00796BDB">
      <w:pPr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D0557">
        <w:rPr>
          <w:rFonts w:ascii="Times New Roman" w:hAnsi="Times New Roman" w:cs="Times New Roman"/>
          <w:sz w:val="28"/>
          <w:szCs w:val="28"/>
        </w:rPr>
        <w:t>Данные</w:t>
      </w:r>
      <w:proofErr w:type="spellEnd"/>
      <w:r w:rsidRPr="00CD055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0557">
        <w:rPr>
          <w:rFonts w:ascii="Times New Roman" w:hAnsi="Times New Roman" w:cs="Times New Roman"/>
          <w:sz w:val="28"/>
          <w:szCs w:val="28"/>
        </w:rPr>
        <w:t>об</w:t>
      </w:r>
      <w:proofErr w:type="spellEnd"/>
      <w:r w:rsidRPr="00CD055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0557">
        <w:rPr>
          <w:rFonts w:ascii="Times New Roman" w:hAnsi="Times New Roman" w:cs="Times New Roman"/>
          <w:sz w:val="28"/>
          <w:szCs w:val="28"/>
        </w:rPr>
        <w:t>аттестациях</w:t>
      </w:r>
      <w:proofErr w:type="spellEnd"/>
      <w:r w:rsidRPr="00CD0557">
        <w:rPr>
          <w:rFonts w:ascii="Times New Roman" w:hAnsi="Times New Roman" w:cs="Times New Roman"/>
          <w:sz w:val="28"/>
          <w:szCs w:val="28"/>
        </w:rPr>
        <w:t>.</w:t>
      </w:r>
    </w:p>
    <w:p w:rsidR="00775E82" w:rsidRPr="00CD0557" w:rsidRDefault="002E1036" w:rsidP="00796BDB">
      <w:pPr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CD0557">
        <w:rPr>
          <w:rFonts w:ascii="Times New Roman" w:hAnsi="Times New Roman" w:cs="Times New Roman"/>
          <w:sz w:val="28"/>
          <w:szCs w:val="28"/>
        </w:rPr>
        <w:t>Данные о воинской обязанности.</w:t>
      </w:r>
    </w:p>
    <w:p w:rsidR="00775E82" w:rsidRPr="00CD0557" w:rsidRDefault="002E1036" w:rsidP="00796BDB">
      <w:pPr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CD0557">
        <w:rPr>
          <w:rFonts w:ascii="Times New Roman" w:hAnsi="Times New Roman" w:cs="Times New Roman"/>
          <w:sz w:val="28"/>
          <w:szCs w:val="28"/>
        </w:rPr>
        <w:t>Данные о состоянии здоровья.</w:t>
      </w:r>
    </w:p>
    <w:p w:rsidR="00775E82" w:rsidRPr="00CD0557" w:rsidRDefault="002E1036" w:rsidP="00796BDB">
      <w:pPr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Доходы, полученные учащимся при привлечении к </w:t>
      </w:r>
      <w:r w:rsidR="00796BDB">
        <w:rPr>
          <w:rFonts w:ascii="Times New Roman" w:hAnsi="Times New Roman" w:cs="Times New Roman"/>
          <w:sz w:val="28"/>
          <w:szCs w:val="28"/>
          <w:lang w:val="ru-RU"/>
        </w:rPr>
        <w:t>работе в ОУ на возмездной осно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>ве (для передачи в налоговую инспекцию, по форме 2-НДФЛ).</w:t>
      </w:r>
    </w:p>
    <w:p w:rsidR="00775E82" w:rsidRPr="00796BDB" w:rsidRDefault="002E1036" w:rsidP="00796BDB">
      <w:pPr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>Индивидуальные сведения о начислении страховых взносов на обязательное пенси</w:t>
      </w:r>
      <w:r w:rsidRPr="00796BDB">
        <w:rPr>
          <w:rFonts w:ascii="Times New Roman" w:hAnsi="Times New Roman" w:cs="Times New Roman"/>
          <w:sz w:val="28"/>
          <w:szCs w:val="28"/>
          <w:lang w:val="ru-RU"/>
        </w:rPr>
        <w:t>онное страхование и данные о трудовом стаже (для передачи в органы Пенсионного</w:t>
      </w:r>
      <w:r w:rsidR="00796BD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96BDB">
        <w:rPr>
          <w:rFonts w:ascii="Times New Roman" w:hAnsi="Times New Roman" w:cs="Times New Roman"/>
          <w:sz w:val="28"/>
          <w:szCs w:val="28"/>
          <w:lang w:val="ru-RU"/>
        </w:rPr>
        <w:t>фонда России) при привлечении к работе в ОУ на возмездной основе.</w:t>
      </w:r>
    </w:p>
    <w:p w:rsidR="00775E82" w:rsidRPr="00CD0557" w:rsidRDefault="00775E82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75E82" w:rsidRPr="00CD0557" w:rsidRDefault="00796BDB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Передача 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>персональных данных разрешается на весь срок обучения учащегося в ОУ с пра</w:t>
      </w:r>
      <w:r>
        <w:rPr>
          <w:rFonts w:ascii="Times New Roman" w:hAnsi="Times New Roman" w:cs="Times New Roman"/>
          <w:sz w:val="28"/>
          <w:szCs w:val="28"/>
          <w:lang w:val="ru-RU"/>
        </w:rPr>
        <w:t>вом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его хранения, согласно номенклатуре дел предприятия, и с правом передачи выше данных третьим лицам в порядке, установленном ПОЛОЖЕНИЕМ ОБ ОБРАБОТКЕ </w:t>
      </w:r>
      <w:r w:rsidR="007E252F">
        <w:rPr>
          <w:rFonts w:ascii="Times New Roman" w:hAnsi="Times New Roman" w:cs="Times New Roman"/>
          <w:sz w:val="28"/>
          <w:szCs w:val="28"/>
          <w:lang w:val="ru-RU"/>
        </w:rPr>
        <w:t>ПЕРСОНАЛЬНЫХ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ДАННЫХ УЧАЩИХСЯ ОУ и действующим законодательством РФ.</w:t>
      </w:r>
    </w:p>
    <w:p w:rsidR="00775E82" w:rsidRPr="00CD0557" w:rsidRDefault="00796BDB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дт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>верждаю, что с Положением об обработке персонал</w:t>
      </w:r>
      <w:r>
        <w:rPr>
          <w:rFonts w:ascii="Times New Roman" w:hAnsi="Times New Roman" w:cs="Times New Roman"/>
          <w:sz w:val="28"/>
          <w:szCs w:val="28"/>
          <w:lang w:val="ru-RU"/>
        </w:rPr>
        <w:t>ьных данных работников ОУ ознакомлен (оз</w:t>
      </w:r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накомлена), </w:t>
      </w:r>
      <w:proofErr w:type="gramStart"/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>права</w:t>
      </w:r>
      <w:proofErr w:type="gramEnd"/>
      <w:r w:rsidR="002E1036"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и обязанности в области защиты персональных данных мне разъяс</w:t>
      </w:r>
      <w:r>
        <w:rPr>
          <w:rFonts w:ascii="Times New Roman" w:hAnsi="Times New Roman" w:cs="Times New Roman"/>
          <w:sz w:val="28"/>
          <w:szCs w:val="28"/>
          <w:lang w:val="ru-RU"/>
        </w:rPr>
        <w:t>нены.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Дата: </w:t>
      </w:r>
      <w:r w:rsidR="00796BDB">
        <w:rPr>
          <w:rFonts w:ascii="Times New Roman" w:hAnsi="Times New Roman" w:cs="Times New Roman"/>
          <w:sz w:val="28"/>
          <w:szCs w:val="28"/>
          <w:lang w:val="ru-RU"/>
        </w:rPr>
        <w:t xml:space="preserve">______.____________ 20____г.           </w:t>
      </w: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Подпись:</w:t>
      </w:r>
      <w:r w:rsidR="00796BDB">
        <w:rPr>
          <w:rFonts w:ascii="Times New Roman" w:hAnsi="Times New Roman" w:cs="Times New Roman"/>
          <w:sz w:val="28"/>
          <w:szCs w:val="28"/>
          <w:lang w:val="ru-RU"/>
        </w:rPr>
        <w:t>___________________</w:t>
      </w:r>
    </w:p>
    <w:p w:rsidR="00775E82" w:rsidRPr="00CD0557" w:rsidRDefault="002E1036" w:rsidP="00CD0557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D055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sectPr w:rsidR="00775E82" w:rsidRPr="00CD0557" w:rsidSect="00CD0557">
      <w:pgSz w:w="12240" w:h="15840"/>
      <w:pgMar w:top="567" w:right="850" w:bottom="1134" w:left="15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7445" w:rsidRDefault="006E7445" w:rsidP="00775E82">
      <w:pPr>
        <w:spacing w:after="0"/>
      </w:pPr>
      <w:r>
        <w:separator/>
      </w:r>
    </w:p>
  </w:endnote>
  <w:endnote w:type="continuationSeparator" w:id="0">
    <w:p w:rsidR="006E7445" w:rsidRDefault="006E7445" w:rsidP="00775E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7445" w:rsidRDefault="006E7445">
      <w:r>
        <w:separator/>
      </w:r>
    </w:p>
  </w:footnote>
  <w:footnote w:type="continuationSeparator" w:id="0">
    <w:p w:rsidR="006E7445" w:rsidRDefault="006E74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464BDD8"/>
    <w:multiLevelType w:val="multilevel"/>
    <w:tmpl w:val="B4E084F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D17949A"/>
    <w:multiLevelType w:val="multilevel"/>
    <w:tmpl w:val="03C26D1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32B02C"/>
    <w:multiLevelType w:val="multilevel"/>
    <w:tmpl w:val="9C780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23F5FFA"/>
    <w:multiLevelType w:val="multilevel"/>
    <w:tmpl w:val="3A8A34A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35F432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EC3D177"/>
    <w:multiLevelType w:val="multilevel"/>
    <w:tmpl w:val="F352319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00516263"/>
    <w:multiLevelType w:val="hybridMultilevel"/>
    <w:tmpl w:val="553C4DC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B46ED4"/>
    <w:multiLevelType w:val="hybridMultilevel"/>
    <w:tmpl w:val="D57A26F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FD4093F"/>
    <w:multiLevelType w:val="hybridMultilevel"/>
    <w:tmpl w:val="CDDAE4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3D6176"/>
    <w:multiLevelType w:val="multilevel"/>
    <w:tmpl w:val="97BC70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AD00B6A"/>
    <w:multiLevelType w:val="hybridMultilevel"/>
    <w:tmpl w:val="3C26F03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127CAD"/>
    <w:multiLevelType w:val="multilevel"/>
    <w:tmpl w:val="5B6CC7E0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4B2022D3"/>
    <w:multiLevelType w:val="multilevel"/>
    <w:tmpl w:val="6DFE367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4EBF3631"/>
    <w:multiLevelType w:val="multilevel"/>
    <w:tmpl w:val="8DA2EAE4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>
    <w:nsid w:val="62651371"/>
    <w:multiLevelType w:val="hybridMultilevel"/>
    <w:tmpl w:val="16284A3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5BB7FA4"/>
    <w:multiLevelType w:val="hybridMultilevel"/>
    <w:tmpl w:val="1504A0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96132FE"/>
    <w:multiLevelType w:val="multilevel"/>
    <w:tmpl w:val="610EC2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76579C54"/>
    <w:multiLevelType w:val="multilevel"/>
    <w:tmpl w:val="280CD4A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2"/>
  </w:num>
  <w:num w:numId="3">
    <w:abstractNumId w:val="1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16"/>
  </w:num>
  <w:num w:numId="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4">
    <w:abstractNumId w:val="7"/>
  </w:num>
  <w:num w:numId="15">
    <w:abstractNumId w:val="14"/>
  </w:num>
  <w:num w:numId="16">
    <w:abstractNumId w:val="10"/>
  </w:num>
  <w:num w:numId="17">
    <w:abstractNumId w:val="15"/>
  </w:num>
  <w:num w:numId="18">
    <w:abstractNumId w:val="13"/>
  </w:num>
  <w:num w:numId="19">
    <w:abstractNumId w:val="6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C0284"/>
    <w:rsid w:val="001C0F07"/>
    <w:rsid w:val="002E1036"/>
    <w:rsid w:val="00494AB5"/>
    <w:rsid w:val="004E29B3"/>
    <w:rsid w:val="00590D07"/>
    <w:rsid w:val="00694E53"/>
    <w:rsid w:val="006E7445"/>
    <w:rsid w:val="00775E82"/>
    <w:rsid w:val="00784D58"/>
    <w:rsid w:val="00796BDB"/>
    <w:rsid w:val="007E252F"/>
    <w:rsid w:val="008D6863"/>
    <w:rsid w:val="00B86B75"/>
    <w:rsid w:val="00B933C1"/>
    <w:rsid w:val="00BC48D5"/>
    <w:rsid w:val="00BF1D3B"/>
    <w:rsid w:val="00C30273"/>
    <w:rsid w:val="00C36279"/>
    <w:rsid w:val="00C84614"/>
    <w:rsid w:val="00CD0557"/>
    <w:rsid w:val="00E315A3"/>
    <w:rsid w:val="00FC78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able Grid" w:uiPriority="59"/>
  </w:latentStyles>
  <w:style w:type="paragraph" w:default="1" w:styleId="a">
    <w:name w:val="Normal"/>
    <w:qFormat/>
    <w:rsid w:val="00775E8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775E82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775E82"/>
  </w:style>
  <w:style w:type="paragraph" w:customStyle="1" w:styleId="Compact">
    <w:name w:val="Compact"/>
    <w:basedOn w:val="a3"/>
    <w:qFormat/>
    <w:rsid w:val="00775E82"/>
    <w:pPr>
      <w:spacing w:before="36" w:after="36"/>
    </w:pPr>
  </w:style>
  <w:style w:type="paragraph" w:styleId="a4">
    <w:name w:val="Title"/>
    <w:basedOn w:val="a"/>
    <w:next w:val="a3"/>
    <w:qFormat/>
    <w:rsid w:val="00775E8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775E82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775E82"/>
    <w:pPr>
      <w:keepNext/>
      <w:keepLines/>
      <w:jc w:val="center"/>
    </w:pPr>
  </w:style>
  <w:style w:type="paragraph" w:styleId="a6">
    <w:name w:val="Date"/>
    <w:next w:val="a3"/>
    <w:qFormat/>
    <w:rsid w:val="00775E82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775E8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775E82"/>
  </w:style>
  <w:style w:type="paragraph" w:customStyle="1" w:styleId="11">
    <w:name w:val="Заголовок 11"/>
    <w:basedOn w:val="a"/>
    <w:next w:val="a3"/>
    <w:uiPriority w:val="9"/>
    <w:qFormat/>
    <w:rsid w:val="00775E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775E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775E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775E8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775E8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775E8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775E8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775E82"/>
  </w:style>
  <w:style w:type="paragraph" w:customStyle="1" w:styleId="DefinitionTerm">
    <w:name w:val="Definition Term"/>
    <w:basedOn w:val="a"/>
    <w:next w:val="Definition"/>
    <w:rsid w:val="00775E8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775E82"/>
  </w:style>
  <w:style w:type="paragraph" w:customStyle="1" w:styleId="10">
    <w:name w:val="Название объекта1"/>
    <w:basedOn w:val="a"/>
    <w:link w:val="a9"/>
    <w:rsid w:val="00775E82"/>
    <w:pPr>
      <w:spacing w:after="120"/>
    </w:pPr>
    <w:rPr>
      <w:i/>
    </w:rPr>
  </w:style>
  <w:style w:type="paragraph" w:customStyle="1" w:styleId="TableCaption">
    <w:name w:val="Table Caption"/>
    <w:basedOn w:val="10"/>
    <w:rsid w:val="00775E82"/>
    <w:pPr>
      <w:keepNext/>
    </w:pPr>
  </w:style>
  <w:style w:type="paragraph" w:customStyle="1" w:styleId="ImageCaption">
    <w:name w:val="Image Caption"/>
    <w:basedOn w:val="10"/>
    <w:rsid w:val="00775E82"/>
  </w:style>
  <w:style w:type="paragraph" w:customStyle="1" w:styleId="Figure">
    <w:name w:val="Figure"/>
    <w:basedOn w:val="a"/>
    <w:rsid w:val="00775E82"/>
  </w:style>
  <w:style w:type="paragraph" w:customStyle="1" w:styleId="FigurewithCaption">
    <w:name w:val="Figure with Caption"/>
    <w:basedOn w:val="Figure"/>
    <w:rsid w:val="00775E82"/>
    <w:pPr>
      <w:keepNext/>
    </w:pPr>
  </w:style>
  <w:style w:type="character" w:customStyle="1" w:styleId="a9">
    <w:name w:val="Основной текст Знак"/>
    <w:basedOn w:val="a0"/>
    <w:link w:val="10"/>
    <w:rsid w:val="00775E82"/>
  </w:style>
  <w:style w:type="character" w:customStyle="1" w:styleId="VerbatimChar">
    <w:name w:val="Verbatim Char"/>
    <w:basedOn w:val="a9"/>
    <w:link w:val="SourceCode"/>
    <w:rsid w:val="00775E82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775E82"/>
    <w:rPr>
      <w:vertAlign w:val="superscript"/>
    </w:rPr>
  </w:style>
  <w:style w:type="character" w:styleId="aa">
    <w:name w:val="Hyperlink"/>
    <w:basedOn w:val="a9"/>
    <w:rsid w:val="00775E82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775E8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775E82"/>
    <w:pPr>
      <w:wordWrap w:val="0"/>
    </w:pPr>
  </w:style>
  <w:style w:type="character" w:customStyle="1" w:styleId="KeywordTok">
    <w:name w:val="KeywordTok"/>
    <w:basedOn w:val="VerbatimChar"/>
    <w:rsid w:val="00775E8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775E8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775E8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775E8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775E82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775E82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775E82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775E8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775E82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775E82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775E82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775E82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775E82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775E82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775E82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775E82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775E82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775E82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775E82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775E82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775E82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775E82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775E82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775E82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775E82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775E82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775E82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775E82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775E82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775E8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775E82"/>
    <w:rPr>
      <w:rFonts w:ascii="Consolas" w:hAnsi="Consolas"/>
      <w:sz w:val="22"/>
    </w:rPr>
  </w:style>
  <w:style w:type="table" w:styleId="ac">
    <w:name w:val="Table Grid"/>
    <w:basedOn w:val="a1"/>
    <w:uiPriority w:val="59"/>
    <w:rsid w:val="00CD0557"/>
    <w:pPr>
      <w:spacing w:after="0"/>
    </w:pPr>
    <w:rPr>
      <w:rFonts w:eastAsiaTheme="minorEastAsia"/>
      <w:sz w:val="22"/>
      <w:szCs w:val="22"/>
      <w:lang w:val="ru-RU"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d">
    <w:name w:val="List Paragraph"/>
    <w:basedOn w:val="a"/>
    <w:rsid w:val="00B933C1"/>
    <w:pPr>
      <w:ind w:left="720"/>
      <w:contextualSpacing/>
    </w:pPr>
  </w:style>
  <w:style w:type="paragraph" w:styleId="ae">
    <w:name w:val="Balloon Text"/>
    <w:basedOn w:val="a"/>
    <w:link w:val="af"/>
    <w:rsid w:val="00C30273"/>
    <w:pPr>
      <w:spacing w:after="0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rsid w:val="00C3027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4</Pages>
  <Words>3598</Words>
  <Characters>20509</Characters>
  <Application>Microsoft Office Word</Application>
  <DocSecurity>0</DocSecurity>
  <Lines>170</Lines>
  <Paragraphs>4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240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Валера</cp:lastModifiedBy>
  <cp:revision>7</cp:revision>
  <cp:lastPrinted>2018-11-21T07:08:00Z</cp:lastPrinted>
  <dcterms:created xsi:type="dcterms:W3CDTF">2018-11-20T10:31:00Z</dcterms:created>
  <dcterms:modified xsi:type="dcterms:W3CDTF">2019-01-15T19:46:00Z</dcterms:modified>
</cp:coreProperties>
</file>